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5DBBC" w14:textId="74ECFCD5" w:rsidR="00A87E21" w:rsidRDefault="00862BD3">
      <w:pPr>
        <w:pStyle w:val="Title"/>
      </w:pPr>
      <w:r>
        <w:t xml:space="preserve"> </w:t>
      </w:r>
      <w:r w:rsidR="00B936F4">
        <w:t>Plasticity Meta-Analysis</w:t>
      </w:r>
    </w:p>
    <w:p w14:paraId="348B834E" w14:textId="288CAEDF" w:rsidR="00A87E21" w:rsidRDefault="00B936F4">
      <w:pPr>
        <w:pStyle w:val="Author"/>
      </w:pPr>
      <w:r>
        <w:t>Jordanna Barley</w:t>
      </w:r>
      <w:r w:rsidR="00AA0B69">
        <w:t>, Brian Cheng, and Morgan Kelly</w:t>
      </w:r>
    </w:p>
    <w:p w14:paraId="6739102A" w14:textId="669E0E2E" w:rsidR="00A87E21" w:rsidRDefault="00B936F4">
      <w:pPr>
        <w:pStyle w:val="Date"/>
      </w:pPr>
      <w:r>
        <w:t>2/</w:t>
      </w:r>
      <w:r w:rsidR="00863B61">
        <w:t>1</w:t>
      </w:r>
      <w:r w:rsidR="005F4422">
        <w:t>8</w:t>
      </w:r>
      <w:r>
        <w:t>/2021</w:t>
      </w:r>
    </w:p>
    <w:p w14:paraId="1469B177" w14:textId="77777777" w:rsidR="00583C8B" w:rsidRPr="00583C8B" w:rsidRDefault="00583C8B" w:rsidP="00583C8B">
      <w:pPr>
        <w:pStyle w:val="Heading1"/>
        <w:rPr>
          <w:sz w:val="40"/>
          <w:szCs w:val="40"/>
        </w:rPr>
      </w:pPr>
      <w:r w:rsidRPr="00583C8B">
        <w:rPr>
          <w:sz w:val="40"/>
          <w:szCs w:val="40"/>
        </w:rPr>
        <w:t>Introduction</w:t>
      </w:r>
    </w:p>
    <w:p w14:paraId="6850ED06" w14:textId="4C970861" w:rsidR="00A87E21" w:rsidRDefault="00B936F4">
      <w:pPr>
        <w:pStyle w:val="FirstParagraph"/>
      </w:pPr>
      <w:r>
        <w:t xml:space="preserve">The purpose of this document is to </w:t>
      </w:r>
      <w:r w:rsidR="005611E8">
        <w:t>briefly describe</w:t>
      </w:r>
      <w:r>
        <w:t xml:space="preserve"> the data extraction and analysis of the plasticity meta-analysis project.</w:t>
      </w:r>
    </w:p>
    <w:p w14:paraId="22965465" w14:textId="77777777" w:rsidR="00583C8B" w:rsidRDefault="00583C8B" w:rsidP="00583C8B">
      <w:pPr>
        <w:pStyle w:val="Heading2"/>
      </w:pPr>
      <w:r>
        <w:t>Criteria for Inclusion</w:t>
      </w:r>
    </w:p>
    <w:p w14:paraId="75D286AC" w14:textId="29EB380B" w:rsidR="00A87E21" w:rsidRDefault="00B936F4">
      <w:pPr>
        <w:pStyle w:val="FirstParagraph"/>
      </w:pPr>
      <w:r>
        <w:t xml:space="preserve">To find studies </w:t>
      </w:r>
      <w:r w:rsidR="007B5173">
        <w:t>relevant</w:t>
      </w:r>
      <w:r>
        <w:t xml:space="preserve"> to this project, we searched Web o</w:t>
      </w:r>
      <w:r w:rsidR="00863B61">
        <w:t>f</w:t>
      </w:r>
      <w:r>
        <w:t xml:space="preserve"> Science using this search string:</w:t>
      </w:r>
    </w:p>
    <w:p w14:paraId="288563E8" w14:textId="59842BFA" w:rsidR="00A87E21" w:rsidRDefault="00B936F4">
      <w:pPr>
        <w:pStyle w:val="BodyText"/>
      </w:pPr>
      <w:r>
        <w:t>(Thermal OR temperatures) AND (Lethal OR “Thermal tolerance” OR “Thermal limit” OR CTmax OR CTmin OR LT50 OR “freezing tolerance”) AND ("Local* Adapt*" OR "“</w:t>
      </w:r>
      <w:proofErr w:type="spellStart"/>
      <w:r>
        <w:t>Latitud</w:t>
      </w:r>
      <w:proofErr w:type="spellEnd"/>
      <w:r w:rsidR="009917D6">
        <w:t>*</w:t>
      </w:r>
      <w:r>
        <w:t xml:space="preserve"> Var” OR Intraspecific)</w:t>
      </w:r>
    </w:p>
    <w:p w14:paraId="205672A8" w14:textId="7EBA8205" w:rsidR="00A87E21" w:rsidRDefault="00B936F4">
      <w:pPr>
        <w:pStyle w:val="BodyText"/>
      </w:pPr>
      <w:r>
        <w:t xml:space="preserve">Literature searches were conducted on August 24th, 2019 and </w:t>
      </w:r>
      <w:r w:rsidR="005611E8">
        <w:t xml:space="preserve">updated on </w:t>
      </w:r>
      <w:r>
        <w:t xml:space="preserve">July 28th, 2020. </w:t>
      </w:r>
      <w:r w:rsidR="007B5173">
        <w:t>Also</w:t>
      </w:r>
      <w:r>
        <w:t xml:space="preserve">, we added </w:t>
      </w:r>
      <w:r w:rsidR="005611E8">
        <w:t xml:space="preserve">additional </w:t>
      </w:r>
      <w:r>
        <w:t xml:space="preserve">studies that </w:t>
      </w:r>
      <w:r w:rsidR="005611E8">
        <w:t xml:space="preserve">we were aware of that may not have met search string </w:t>
      </w:r>
      <w:r>
        <w:t>criteria.</w:t>
      </w:r>
    </w:p>
    <w:p w14:paraId="7EB8DF41" w14:textId="77777777" w:rsidR="009917D6" w:rsidRDefault="00B936F4">
      <w:pPr>
        <w:pStyle w:val="BodyText"/>
      </w:pPr>
      <w:r>
        <w:t xml:space="preserve">Studies returned from the literature search were screened based on these criteria: </w:t>
      </w:r>
    </w:p>
    <w:p w14:paraId="75C04678" w14:textId="6EE000D3" w:rsidR="009917D6" w:rsidRDefault="00B936F4" w:rsidP="009917D6">
      <w:pPr>
        <w:pStyle w:val="BodyText"/>
        <w:numPr>
          <w:ilvl w:val="0"/>
          <w:numId w:val="4"/>
        </w:numPr>
      </w:pPr>
      <w:r>
        <w:t xml:space="preserve">Study presents new results (not a review paper) </w:t>
      </w:r>
    </w:p>
    <w:p w14:paraId="3084721F" w14:textId="3763F58D" w:rsidR="009917D6" w:rsidRDefault="00B936F4" w:rsidP="009917D6">
      <w:pPr>
        <w:pStyle w:val="BodyText"/>
        <w:numPr>
          <w:ilvl w:val="0"/>
          <w:numId w:val="4"/>
        </w:numPr>
      </w:pPr>
      <w:r>
        <w:t>Study reports upper</w:t>
      </w:r>
      <w:r w:rsidR="007B5173">
        <w:t xml:space="preserve"> thermal tolerance</w:t>
      </w:r>
      <w:r>
        <w:t xml:space="preserve"> in degrees C </w:t>
      </w:r>
    </w:p>
    <w:p w14:paraId="78369310" w14:textId="3025DB6D" w:rsidR="009917D6" w:rsidRDefault="00B936F4" w:rsidP="009917D6">
      <w:pPr>
        <w:pStyle w:val="BodyText"/>
        <w:numPr>
          <w:ilvl w:val="0"/>
          <w:numId w:val="4"/>
        </w:numPr>
      </w:pPr>
      <w:r>
        <w:t xml:space="preserve">Study uses </w:t>
      </w:r>
      <w:r w:rsidR="00863B61">
        <w:t>c</w:t>
      </w:r>
      <w:r>
        <w:t xml:space="preserve">ritical thermal limit as the measure of thermal tolerance  </w:t>
      </w:r>
    </w:p>
    <w:p w14:paraId="101C0761" w14:textId="7FE4661C" w:rsidR="009917D6" w:rsidRDefault="00B936F4" w:rsidP="009917D6">
      <w:pPr>
        <w:pStyle w:val="BodyText"/>
        <w:numPr>
          <w:ilvl w:val="0"/>
          <w:numId w:val="4"/>
        </w:numPr>
      </w:pPr>
      <w:r>
        <w:t xml:space="preserve">Study reports the </w:t>
      </w:r>
      <w:r w:rsidR="00863B61">
        <w:t>critical</w:t>
      </w:r>
      <w:r>
        <w:t xml:space="preserve"> thermal limit metric for at least two populations of the same species, as defined by the study authors </w:t>
      </w:r>
    </w:p>
    <w:p w14:paraId="115D8F6B" w14:textId="6E378BE0" w:rsidR="009917D6" w:rsidRDefault="00B936F4" w:rsidP="009917D6">
      <w:pPr>
        <w:pStyle w:val="BodyText"/>
        <w:numPr>
          <w:ilvl w:val="0"/>
          <w:numId w:val="4"/>
        </w:numPr>
      </w:pPr>
      <w:r>
        <w:t xml:space="preserve">Studies must have experimentally measured thermal tolerance after acclimating individuals from all populations to 2 or more temperatures for the same amount of time </w:t>
      </w:r>
    </w:p>
    <w:p w14:paraId="21FE7287" w14:textId="047F23A8" w:rsidR="009917D6" w:rsidRDefault="00B936F4" w:rsidP="009917D6">
      <w:pPr>
        <w:pStyle w:val="BodyText"/>
        <w:numPr>
          <w:ilvl w:val="0"/>
          <w:numId w:val="4"/>
        </w:numPr>
      </w:pPr>
      <w:r>
        <w:t>Study has a sample size greater than 1</w:t>
      </w:r>
      <w:r w:rsidR="00863B61">
        <w:t xml:space="preserve"> per acclimation temperature and population</w:t>
      </w:r>
    </w:p>
    <w:p w14:paraId="74763FCD" w14:textId="21B57335" w:rsidR="009917D6" w:rsidRDefault="00B936F4" w:rsidP="009917D6">
      <w:pPr>
        <w:pStyle w:val="BodyText"/>
        <w:numPr>
          <w:ilvl w:val="0"/>
          <w:numId w:val="4"/>
        </w:numPr>
      </w:pPr>
      <w:r>
        <w:t xml:space="preserve">Must be able to determine geographic coordinates of origin for each population  </w:t>
      </w:r>
    </w:p>
    <w:p w14:paraId="3520741E" w14:textId="6DA9BC2E" w:rsidR="009917D6" w:rsidRDefault="00B936F4" w:rsidP="009917D6">
      <w:pPr>
        <w:pStyle w:val="BodyText"/>
        <w:numPr>
          <w:ilvl w:val="0"/>
          <w:numId w:val="4"/>
        </w:numPr>
      </w:pPr>
      <w:r>
        <w:t>Study uses whole-organism measurements of thermal limits</w:t>
      </w:r>
    </w:p>
    <w:p w14:paraId="38975382" w14:textId="4113206B" w:rsidR="009917D6" w:rsidRDefault="00B936F4" w:rsidP="009917D6">
      <w:pPr>
        <w:pStyle w:val="BodyText"/>
        <w:numPr>
          <w:ilvl w:val="0"/>
          <w:numId w:val="4"/>
        </w:numPr>
      </w:pPr>
      <w:r>
        <w:t xml:space="preserve">Studies must report sample size and some measure of variance for thermal limit measurements  </w:t>
      </w:r>
    </w:p>
    <w:p w14:paraId="57B41C23" w14:textId="15CF81E4" w:rsidR="009917D6" w:rsidRDefault="00B936F4" w:rsidP="009917D6">
      <w:pPr>
        <w:pStyle w:val="BodyText"/>
        <w:numPr>
          <w:ilvl w:val="0"/>
          <w:numId w:val="4"/>
        </w:numPr>
      </w:pPr>
      <w:r>
        <w:lastRenderedPageBreak/>
        <w:t xml:space="preserve">Measurements reported cannot come from hybrid lines, cultivars, domesticated species, or later generations of experimental evolution projects  </w:t>
      </w:r>
    </w:p>
    <w:p w14:paraId="2F79536D" w14:textId="7D2F3B7B" w:rsidR="00A87E21" w:rsidRDefault="00B936F4" w:rsidP="009917D6">
      <w:pPr>
        <w:pStyle w:val="BodyText"/>
        <w:numPr>
          <w:ilvl w:val="0"/>
          <w:numId w:val="4"/>
        </w:numPr>
      </w:pPr>
      <w:r>
        <w:t>Populations of the same species cannot be from different ecosystems (marine, terrestrial, intertidal, or freshwater)</w:t>
      </w:r>
    </w:p>
    <w:p w14:paraId="4CFCA5F0" w14:textId="77777777" w:rsidR="00583C8B" w:rsidRDefault="00583C8B" w:rsidP="00583C8B">
      <w:pPr>
        <w:pStyle w:val="Heading2"/>
      </w:pPr>
      <w:r>
        <w:t>Review of included studies</w:t>
      </w:r>
    </w:p>
    <w:p w14:paraId="0F608846" w14:textId="1A645589" w:rsidR="00A87E21" w:rsidRDefault="00B936F4" w:rsidP="009917D6">
      <w:pPr>
        <w:pStyle w:val="FirstParagraph"/>
      </w:pPr>
      <w:r>
        <w:t xml:space="preserve">The main difference between our creiteria for inclusion and that of story #1 is that we limited our data to studies that used CTmax as their thermal limit measure. This is because of both the modeling needs of a meta-analysis as well as the question we are trying to answer. Our search </w:t>
      </w:r>
      <w:r w:rsidR="00863B61">
        <w:t>yielded</w:t>
      </w:r>
      <w:r>
        <w:t xml:space="preserve"> </w:t>
      </w:r>
      <w:r>
        <w:rPr>
          <w:b/>
        </w:rPr>
        <w:t>18 studies</w:t>
      </w:r>
      <w:r>
        <w:t>.</w:t>
      </w:r>
    </w:p>
    <w:tbl>
      <w:tblPr>
        <w:tblStyle w:val="Table"/>
        <w:tblW w:w="6044" w:type="pct"/>
        <w:tblInd w:w="-1034" w:type="dxa"/>
        <w:tblLook w:val="07E0" w:firstRow="1" w:lastRow="1" w:firstColumn="1" w:lastColumn="1" w:noHBand="1" w:noVBand="1"/>
      </w:tblPr>
      <w:tblGrid>
        <w:gridCol w:w="3226"/>
        <w:gridCol w:w="3629"/>
        <w:gridCol w:w="1441"/>
        <w:gridCol w:w="1676"/>
        <w:gridCol w:w="1342"/>
      </w:tblGrid>
      <w:tr w:rsidR="00A87E21" w14:paraId="12D6F2BB" w14:textId="77777777" w:rsidTr="009917D6">
        <w:tc>
          <w:tcPr>
            <w:tcW w:w="0" w:type="auto"/>
            <w:tcBorders>
              <w:bottom w:val="single" w:sz="0" w:space="0" w:color="auto"/>
            </w:tcBorders>
            <w:vAlign w:val="bottom"/>
          </w:tcPr>
          <w:p w14:paraId="05588DBF" w14:textId="77777777" w:rsidR="00A87E21" w:rsidRDefault="00B936F4">
            <w:pPr>
              <w:pStyle w:val="Compact"/>
            </w:pPr>
            <w:r>
              <w:t>Study</w:t>
            </w:r>
          </w:p>
        </w:tc>
        <w:tc>
          <w:tcPr>
            <w:tcW w:w="0" w:type="auto"/>
            <w:tcBorders>
              <w:bottom w:val="single" w:sz="0" w:space="0" w:color="auto"/>
            </w:tcBorders>
            <w:vAlign w:val="bottom"/>
          </w:tcPr>
          <w:p w14:paraId="31428139" w14:textId="1FAB3DEF" w:rsidR="00A87E21" w:rsidRDefault="00863B61">
            <w:pPr>
              <w:pStyle w:val="Compact"/>
            </w:pPr>
            <w:r>
              <w:t>T</w:t>
            </w:r>
            <w:r w:rsidR="00B936F4">
              <w:t>axon</w:t>
            </w:r>
          </w:p>
        </w:tc>
        <w:tc>
          <w:tcPr>
            <w:tcW w:w="637" w:type="pct"/>
            <w:tcBorders>
              <w:bottom w:val="single" w:sz="0" w:space="0" w:color="auto"/>
            </w:tcBorders>
            <w:vAlign w:val="bottom"/>
          </w:tcPr>
          <w:p w14:paraId="5F644152" w14:textId="77777777" w:rsidR="00A87E21" w:rsidRDefault="00B936F4">
            <w:pPr>
              <w:pStyle w:val="Compact"/>
              <w:jc w:val="right"/>
            </w:pPr>
            <w:r>
              <w:t>Populations</w:t>
            </w:r>
          </w:p>
        </w:tc>
        <w:tc>
          <w:tcPr>
            <w:tcW w:w="741" w:type="pct"/>
            <w:tcBorders>
              <w:bottom w:val="single" w:sz="0" w:space="0" w:color="auto"/>
            </w:tcBorders>
            <w:vAlign w:val="bottom"/>
          </w:tcPr>
          <w:p w14:paraId="242AC9EC" w14:textId="77777777" w:rsidR="00A87E21" w:rsidRDefault="00B936F4">
            <w:pPr>
              <w:pStyle w:val="Compact"/>
              <w:jc w:val="right"/>
            </w:pPr>
            <w:r>
              <w:t>Temperatures</w:t>
            </w:r>
          </w:p>
        </w:tc>
        <w:tc>
          <w:tcPr>
            <w:tcW w:w="0" w:type="auto"/>
            <w:tcBorders>
              <w:bottom w:val="single" w:sz="0" w:space="0" w:color="auto"/>
            </w:tcBorders>
            <w:vAlign w:val="bottom"/>
          </w:tcPr>
          <w:p w14:paraId="18912220" w14:textId="77777777" w:rsidR="00A87E21" w:rsidRDefault="00B936F4">
            <w:pPr>
              <w:pStyle w:val="Compact"/>
            </w:pPr>
            <w:r>
              <w:t>Ecosystem</w:t>
            </w:r>
          </w:p>
        </w:tc>
      </w:tr>
      <w:tr w:rsidR="00A87E21" w14:paraId="036E109D" w14:textId="77777777" w:rsidTr="009917D6">
        <w:tc>
          <w:tcPr>
            <w:tcW w:w="0" w:type="auto"/>
          </w:tcPr>
          <w:p w14:paraId="5B2A9FE3" w14:textId="77777777" w:rsidR="00A87E21" w:rsidRDefault="00B936F4">
            <w:pPr>
              <w:pStyle w:val="Compact"/>
            </w:pPr>
            <w:r>
              <w:t>Barria_et_al_2017</w:t>
            </w:r>
          </w:p>
        </w:tc>
        <w:tc>
          <w:tcPr>
            <w:tcW w:w="0" w:type="auto"/>
          </w:tcPr>
          <w:p w14:paraId="0D44AAE6" w14:textId="77777777" w:rsidR="00A87E21" w:rsidRDefault="00B936F4">
            <w:pPr>
              <w:pStyle w:val="Compact"/>
            </w:pPr>
            <w:r>
              <w:t>Pleurodema_thaul</w:t>
            </w:r>
          </w:p>
        </w:tc>
        <w:tc>
          <w:tcPr>
            <w:tcW w:w="637" w:type="pct"/>
          </w:tcPr>
          <w:p w14:paraId="1E5CEE75" w14:textId="77777777" w:rsidR="00A87E21" w:rsidRDefault="00B936F4">
            <w:pPr>
              <w:pStyle w:val="Compact"/>
              <w:jc w:val="right"/>
            </w:pPr>
            <w:r>
              <w:t>2</w:t>
            </w:r>
          </w:p>
        </w:tc>
        <w:tc>
          <w:tcPr>
            <w:tcW w:w="741" w:type="pct"/>
          </w:tcPr>
          <w:p w14:paraId="6E34BB1E" w14:textId="77777777" w:rsidR="00A87E21" w:rsidRDefault="00B936F4">
            <w:pPr>
              <w:pStyle w:val="Compact"/>
              <w:jc w:val="right"/>
            </w:pPr>
            <w:r>
              <w:t>2</w:t>
            </w:r>
          </w:p>
        </w:tc>
        <w:tc>
          <w:tcPr>
            <w:tcW w:w="0" w:type="auto"/>
          </w:tcPr>
          <w:p w14:paraId="77FB6C13" w14:textId="77777777" w:rsidR="00A87E21" w:rsidRDefault="00B936F4">
            <w:pPr>
              <w:pStyle w:val="Compact"/>
            </w:pPr>
            <w:r>
              <w:t>terrestrial</w:t>
            </w:r>
          </w:p>
        </w:tc>
      </w:tr>
      <w:tr w:rsidR="00A87E21" w14:paraId="5D494185" w14:textId="77777777" w:rsidTr="009917D6">
        <w:tc>
          <w:tcPr>
            <w:tcW w:w="0" w:type="auto"/>
          </w:tcPr>
          <w:p w14:paraId="30800651" w14:textId="77777777" w:rsidR="00A87E21" w:rsidRDefault="00B936F4">
            <w:pPr>
              <w:pStyle w:val="Compact"/>
            </w:pPr>
            <w:r>
              <w:t>Bugg_et_al_2020</w:t>
            </w:r>
          </w:p>
        </w:tc>
        <w:tc>
          <w:tcPr>
            <w:tcW w:w="0" w:type="auto"/>
          </w:tcPr>
          <w:p w14:paraId="3A7F1C81" w14:textId="77777777" w:rsidR="00A87E21" w:rsidRDefault="00B936F4">
            <w:pPr>
              <w:pStyle w:val="Compact"/>
            </w:pPr>
            <w:r>
              <w:t>Acipenser fulvescens</w:t>
            </w:r>
          </w:p>
        </w:tc>
        <w:tc>
          <w:tcPr>
            <w:tcW w:w="637" w:type="pct"/>
          </w:tcPr>
          <w:p w14:paraId="39755ADA" w14:textId="77777777" w:rsidR="00A87E21" w:rsidRDefault="00B936F4">
            <w:pPr>
              <w:pStyle w:val="Compact"/>
              <w:jc w:val="right"/>
            </w:pPr>
            <w:r>
              <w:t>2</w:t>
            </w:r>
          </w:p>
        </w:tc>
        <w:tc>
          <w:tcPr>
            <w:tcW w:w="741" w:type="pct"/>
          </w:tcPr>
          <w:p w14:paraId="662B3CCD" w14:textId="77777777" w:rsidR="00A87E21" w:rsidRDefault="00B936F4">
            <w:pPr>
              <w:pStyle w:val="Compact"/>
              <w:jc w:val="right"/>
            </w:pPr>
            <w:r>
              <w:t>3</w:t>
            </w:r>
          </w:p>
        </w:tc>
        <w:tc>
          <w:tcPr>
            <w:tcW w:w="0" w:type="auto"/>
          </w:tcPr>
          <w:p w14:paraId="23C87BFC" w14:textId="77777777" w:rsidR="00A87E21" w:rsidRDefault="00B936F4">
            <w:pPr>
              <w:pStyle w:val="Compact"/>
            </w:pPr>
            <w:r>
              <w:t>freshwater</w:t>
            </w:r>
          </w:p>
        </w:tc>
      </w:tr>
      <w:tr w:rsidR="00A87E21" w14:paraId="32BA1785" w14:textId="77777777" w:rsidTr="009917D6">
        <w:tc>
          <w:tcPr>
            <w:tcW w:w="0" w:type="auto"/>
          </w:tcPr>
          <w:p w14:paraId="5E637663" w14:textId="77777777" w:rsidR="00A87E21" w:rsidRDefault="00B936F4">
            <w:pPr>
              <w:pStyle w:val="Compact"/>
            </w:pPr>
            <w:r>
              <w:t>Chen_et_al_2001</w:t>
            </w:r>
          </w:p>
        </w:tc>
        <w:tc>
          <w:tcPr>
            <w:tcW w:w="0" w:type="auto"/>
          </w:tcPr>
          <w:p w14:paraId="28C1A376" w14:textId="77777777" w:rsidR="00A87E21" w:rsidRDefault="00B936F4">
            <w:pPr>
              <w:pStyle w:val="Compact"/>
            </w:pPr>
            <w:r>
              <w:t>Buergeria_japonica</w:t>
            </w:r>
          </w:p>
        </w:tc>
        <w:tc>
          <w:tcPr>
            <w:tcW w:w="637" w:type="pct"/>
          </w:tcPr>
          <w:p w14:paraId="27A8A422" w14:textId="77777777" w:rsidR="00A87E21" w:rsidRDefault="00B936F4">
            <w:pPr>
              <w:pStyle w:val="Compact"/>
              <w:jc w:val="right"/>
            </w:pPr>
            <w:r>
              <w:t>2</w:t>
            </w:r>
          </w:p>
        </w:tc>
        <w:tc>
          <w:tcPr>
            <w:tcW w:w="741" w:type="pct"/>
          </w:tcPr>
          <w:p w14:paraId="0BAD8405" w14:textId="77777777" w:rsidR="00A87E21" w:rsidRDefault="00B936F4">
            <w:pPr>
              <w:pStyle w:val="Compact"/>
              <w:jc w:val="right"/>
            </w:pPr>
            <w:r>
              <w:t>2</w:t>
            </w:r>
          </w:p>
        </w:tc>
        <w:tc>
          <w:tcPr>
            <w:tcW w:w="0" w:type="auto"/>
          </w:tcPr>
          <w:p w14:paraId="1AAE7B3A" w14:textId="77777777" w:rsidR="00A87E21" w:rsidRDefault="00B936F4">
            <w:pPr>
              <w:pStyle w:val="Compact"/>
            </w:pPr>
            <w:r>
              <w:t>terrestrial</w:t>
            </w:r>
          </w:p>
        </w:tc>
      </w:tr>
      <w:tr w:rsidR="00A87E21" w14:paraId="02E8791C" w14:textId="77777777" w:rsidTr="009917D6">
        <w:tc>
          <w:tcPr>
            <w:tcW w:w="0" w:type="auto"/>
          </w:tcPr>
          <w:p w14:paraId="28250CAE" w14:textId="77777777" w:rsidR="00A87E21" w:rsidRDefault="00B936F4">
            <w:pPr>
              <w:pStyle w:val="Compact"/>
            </w:pPr>
            <w:r>
              <w:t>Darveau_et_al_2012</w:t>
            </w:r>
          </w:p>
        </w:tc>
        <w:tc>
          <w:tcPr>
            <w:tcW w:w="0" w:type="auto"/>
          </w:tcPr>
          <w:p w14:paraId="30642E01" w14:textId="77777777" w:rsidR="00A87E21" w:rsidRDefault="00B936F4">
            <w:pPr>
              <w:pStyle w:val="Compact"/>
            </w:pPr>
            <w:r>
              <w:t>Couesius_plumbeus</w:t>
            </w:r>
          </w:p>
        </w:tc>
        <w:tc>
          <w:tcPr>
            <w:tcW w:w="637" w:type="pct"/>
          </w:tcPr>
          <w:p w14:paraId="0E459816" w14:textId="77777777" w:rsidR="00A87E21" w:rsidRDefault="00B936F4">
            <w:pPr>
              <w:pStyle w:val="Compact"/>
              <w:jc w:val="right"/>
            </w:pPr>
            <w:r>
              <w:t>3</w:t>
            </w:r>
          </w:p>
        </w:tc>
        <w:tc>
          <w:tcPr>
            <w:tcW w:w="741" w:type="pct"/>
          </w:tcPr>
          <w:p w14:paraId="1EE82E8E" w14:textId="77777777" w:rsidR="00A87E21" w:rsidRDefault="00B936F4">
            <w:pPr>
              <w:pStyle w:val="Compact"/>
              <w:jc w:val="right"/>
            </w:pPr>
            <w:r>
              <w:t>4</w:t>
            </w:r>
          </w:p>
        </w:tc>
        <w:tc>
          <w:tcPr>
            <w:tcW w:w="0" w:type="auto"/>
          </w:tcPr>
          <w:p w14:paraId="4C4EB7A8" w14:textId="77777777" w:rsidR="00A87E21" w:rsidRDefault="00B936F4">
            <w:pPr>
              <w:pStyle w:val="Compact"/>
            </w:pPr>
            <w:r>
              <w:t>freshwater</w:t>
            </w:r>
          </w:p>
        </w:tc>
      </w:tr>
      <w:tr w:rsidR="00A87E21" w14:paraId="3EF04333" w14:textId="77777777" w:rsidTr="009917D6">
        <w:tc>
          <w:tcPr>
            <w:tcW w:w="0" w:type="auto"/>
          </w:tcPr>
          <w:p w14:paraId="2B7AC8D1" w14:textId="77777777" w:rsidR="00A87E21" w:rsidRDefault="00B936F4">
            <w:pPr>
              <w:pStyle w:val="Compact"/>
            </w:pPr>
            <w:r>
              <w:t>Diamond_et_al_2018</w:t>
            </w:r>
          </w:p>
        </w:tc>
        <w:tc>
          <w:tcPr>
            <w:tcW w:w="0" w:type="auto"/>
          </w:tcPr>
          <w:p w14:paraId="2076C2C3" w14:textId="77777777" w:rsidR="00A87E21" w:rsidRDefault="00B936F4">
            <w:pPr>
              <w:pStyle w:val="Compact"/>
            </w:pPr>
            <w:r>
              <w:t>Temnothorax_curvispinosus</w:t>
            </w:r>
          </w:p>
        </w:tc>
        <w:tc>
          <w:tcPr>
            <w:tcW w:w="637" w:type="pct"/>
          </w:tcPr>
          <w:p w14:paraId="071A6C3D" w14:textId="77777777" w:rsidR="00A87E21" w:rsidRDefault="00B936F4">
            <w:pPr>
              <w:pStyle w:val="Compact"/>
              <w:jc w:val="right"/>
            </w:pPr>
            <w:r>
              <w:t>3</w:t>
            </w:r>
          </w:p>
        </w:tc>
        <w:tc>
          <w:tcPr>
            <w:tcW w:w="741" w:type="pct"/>
          </w:tcPr>
          <w:p w14:paraId="1BB718E2" w14:textId="77777777" w:rsidR="00A87E21" w:rsidRDefault="00B936F4">
            <w:pPr>
              <w:pStyle w:val="Compact"/>
              <w:jc w:val="right"/>
            </w:pPr>
            <w:r>
              <w:t>5</w:t>
            </w:r>
          </w:p>
        </w:tc>
        <w:tc>
          <w:tcPr>
            <w:tcW w:w="0" w:type="auto"/>
          </w:tcPr>
          <w:p w14:paraId="5A425CD5" w14:textId="77777777" w:rsidR="00A87E21" w:rsidRDefault="00B936F4">
            <w:pPr>
              <w:pStyle w:val="Compact"/>
            </w:pPr>
            <w:r>
              <w:t>terrestrial</w:t>
            </w:r>
          </w:p>
        </w:tc>
      </w:tr>
      <w:tr w:rsidR="00A87E21" w14:paraId="0ED189A6" w14:textId="77777777" w:rsidTr="009917D6">
        <w:tc>
          <w:tcPr>
            <w:tcW w:w="0" w:type="auto"/>
          </w:tcPr>
          <w:p w14:paraId="224EE3FB" w14:textId="77777777" w:rsidR="00A87E21" w:rsidRDefault="00B936F4">
            <w:pPr>
              <w:pStyle w:val="Compact"/>
            </w:pPr>
            <w:r>
              <w:t>Dong_et_al_2015</w:t>
            </w:r>
          </w:p>
        </w:tc>
        <w:tc>
          <w:tcPr>
            <w:tcW w:w="0" w:type="auto"/>
          </w:tcPr>
          <w:p w14:paraId="478CCF9A" w14:textId="77777777" w:rsidR="00A87E21" w:rsidRDefault="00B936F4">
            <w:pPr>
              <w:pStyle w:val="Compact"/>
            </w:pPr>
            <w:r>
              <w:t>Cellana_toreuma</w:t>
            </w:r>
          </w:p>
        </w:tc>
        <w:tc>
          <w:tcPr>
            <w:tcW w:w="637" w:type="pct"/>
          </w:tcPr>
          <w:p w14:paraId="0005225D" w14:textId="77777777" w:rsidR="00A87E21" w:rsidRDefault="00B936F4">
            <w:pPr>
              <w:pStyle w:val="Compact"/>
              <w:jc w:val="right"/>
            </w:pPr>
            <w:r>
              <w:t>3</w:t>
            </w:r>
          </w:p>
        </w:tc>
        <w:tc>
          <w:tcPr>
            <w:tcW w:w="741" w:type="pct"/>
          </w:tcPr>
          <w:p w14:paraId="6003EDF9" w14:textId="77777777" w:rsidR="00A87E21" w:rsidRDefault="00B936F4">
            <w:pPr>
              <w:pStyle w:val="Compact"/>
              <w:jc w:val="right"/>
            </w:pPr>
            <w:r>
              <w:t>2</w:t>
            </w:r>
          </w:p>
        </w:tc>
        <w:tc>
          <w:tcPr>
            <w:tcW w:w="0" w:type="auto"/>
          </w:tcPr>
          <w:p w14:paraId="11CD5F66" w14:textId="77777777" w:rsidR="00A87E21" w:rsidRDefault="00B936F4">
            <w:pPr>
              <w:pStyle w:val="Compact"/>
            </w:pPr>
            <w:r>
              <w:t>marine</w:t>
            </w:r>
          </w:p>
        </w:tc>
      </w:tr>
      <w:tr w:rsidR="00A87E21" w14:paraId="5F805174" w14:textId="77777777" w:rsidTr="009917D6">
        <w:tc>
          <w:tcPr>
            <w:tcW w:w="0" w:type="auto"/>
          </w:tcPr>
          <w:p w14:paraId="179A649F" w14:textId="77777777" w:rsidR="00A87E21" w:rsidRDefault="00B936F4">
            <w:pPr>
              <w:pStyle w:val="Compact"/>
            </w:pPr>
            <w:r>
              <w:t>Fangue_et_al_2006</w:t>
            </w:r>
          </w:p>
        </w:tc>
        <w:tc>
          <w:tcPr>
            <w:tcW w:w="0" w:type="auto"/>
          </w:tcPr>
          <w:p w14:paraId="1912EDE6" w14:textId="77777777" w:rsidR="00A87E21" w:rsidRDefault="00B936F4">
            <w:pPr>
              <w:pStyle w:val="Compact"/>
            </w:pPr>
            <w:r>
              <w:t>Fundulus_heteroclitus</w:t>
            </w:r>
          </w:p>
        </w:tc>
        <w:tc>
          <w:tcPr>
            <w:tcW w:w="637" w:type="pct"/>
          </w:tcPr>
          <w:p w14:paraId="063D44A2" w14:textId="77777777" w:rsidR="00A87E21" w:rsidRDefault="00B936F4">
            <w:pPr>
              <w:pStyle w:val="Compact"/>
              <w:jc w:val="right"/>
            </w:pPr>
            <w:r>
              <w:t>2</w:t>
            </w:r>
          </w:p>
        </w:tc>
        <w:tc>
          <w:tcPr>
            <w:tcW w:w="741" w:type="pct"/>
          </w:tcPr>
          <w:p w14:paraId="777EB78A" w14:textId="77777777" w:rsidR="00A87E21" w:rsidRDefault="00B936F4">
            <w:pPr>
              <w:pStyle w:val="Compact"/>
              <w:jc w:val="right"/>
            </w:pPr>
            <w:r>
              <w:t>7</w:t>
            </w:r>
          </w:p>
        </w:tc>
        <w:tc>
          <w:tcPr>
            <w:tcW w:w="0" w:type="auto"/>
          </w:tcPr>
          <w:p w14:paraId="53542E48" w14:textId="77777777" w:rsidR="00A87E21" w:rsidRDefault="00B936F4">
            <w:pPr>
              <w:pStyle w:val="Compact"/>
            </w:pPr>
            <w:r>
              <w:t>marine</w:t>
            </w:r>
          </w:p>
        </w:tc>
      </w:tr>
      <w:tr w:rsidR="00A87E21" w14:paraId="6EB8708A" w14:textId="77777777" w:rsidTr="009917D6">
        <w:tc>
          <w:tcPr>
            <w:tcW w:w="0" w:type="auto"/>
          </w:tcPr>
          <w:p w14:paraId="58C1AC0D" w14:textId="77777777" w:rsidR="00A87E21" w:rsidRDefault="00B936F4">
            <w:pPr>
              <w:pStyle w:val="Compact"/>
            </w:pPr>
            <w:r>
              <w:t>Fernando_et_al_2016</w:t>
            </w:r>
          </w:p>
        </w:tc>
        <w:tc>
          <w:tcPr>
            <w:tcW w:w="0" w:type="auto"/>
          </w:tcPr>
          <w:p w14:paraId="18F2518E" w14:textId="77777777" w:rsidR="00A87E21" w:rsidRDefault="00B936F4">
            <w:pPr>
              <w:pStyle w:val="Compact"/>
            </w:pPr>
            <w:r>
              <w:t>Atractosteus_spatula</w:t>
            </w:r>
          </w:p>
        </w:tc>
        <w:tc>
          <w:tcPr>
            <w:tcW w:w="637" w:type="pct"/>
          </w:tcPr>
          <w:p w14:paraId="232F7E78" w14:textId="77777777" w:rsidR="00A87E21" w:rsidRDefault="00B936F4">
            <w:pPr>
              <w:pStyle w:val="Compact"/>
              <w:jc w:val="right"/>
            </w:pPr>
            <w:r>
              <w:t>3</w:t>
            </w:r>
          </w:p>
        </w:tc>
        <w:tc>
          <w:tcPr>
            <w:tcW w:w="741" w:type="pct"/>
          </w:tcPr>
          <w:p w14:paraId="701378D0" w14:textId="77777777" w:rsidR="00A87E21" w:rsidRDefault="00B936F4">
            <w:pPr>
              <w:pStyle w:val="Compact"/>
              <w:jc w:val="right"/>
            </w:pPr>
            <w:r>
              <w:t>3</w:t>
            </w:r>
          </w:p>
        </w:tc>
        <w:tc>
          <w:tcPr>
            <w:tcW w:w="0" w:type="auto"/>
          </w:tcPr>
          <w:p w14:paraId="360EBEBF" w14:textId="77777777" w:rsidR="00A87E21" w:rsidRDefault="00B936F4">
            <w:pPr>
              <w:pStyle w:val="Compact"/>
            </w:pPr>
            <w:r>
              <w:t>freshwater</w:t>
            </w:r>
          </w:p>
        </w:tc>
      </w:tr>
      <w:tr w:rsidR="00A87E21" w14:paraId="05B72561" w14:textId="77777777" w:rsidTr="009917D6">
        <w:tc>
          <w:tcPr>
            <w:tcW w:w="0" w:type="auto"/>
          </w:tcPr>
          <w:p w14:paraId="34C23F17" w14:textId="77777777" w:rsidR="00A87E21" w:rsidRDefault="00B936F4">
            <w:pPr>
              <w:pStyle w:val="Compact"/>
            </w:pPr>
            <w:r>
              <w:t>Healy_et_al_2019</w:t>
            </w:r>
          </w:p>
        </w:tc>
        <w:tc>
          <w:tcPr>
            <w:tcW w:w="0" w:type="auto"/>
          </w:tcPr>
          <w:p w14:paraId="1AFB30FF" w14:textId="77777777" w:rsidR="00A87E21" w:rsidRDefault="00B936F4">
            <w:pPr>
              <w:pStyle w:val="Compact"/>
            </w:pPr>
            <w:r>
              <w:t>Tigriopus_californicus</w:t>
            </w:r>
          </w:p>
        </w:tc>
        <w:tc>
          <w:tcPr>
            <w:tcW w:w="637" w:type="pct"/>
          </w:tcPr>
          <w:p w14:paraId="31935FBC" w14:textId="77777777" w:rsidR="00A87E21" w:rsidRDefault="00B936F4">
            <w:pPr>
              <w:pStyle w:val="Compact"/>
              <w:jc w:val="right"/>
            </w:pPr>
            <w:r>
              <w:t>10</w:t>
            </w:r>
          </w:p>
        </w:tc>
        <w:tc>
          <w:tcPr>
            <w:tcW w:w="741" w:type="pct"/>
          </w:tcPr>
          <w:p w14:paraId="7DCC7281" w14:textId="77777777" w:rsidR="00A87E21" w:rsidRDefault="00B936F4">
            <w:pPr>
              <w:pStyle w:val="Compact"/>
              <w:jc w:val="right"/>
            </w:pPr>
            <w:r>
              <w:t>2</w:t>
            </w:r>
          </w:p>
        </w:tc>
        <w:tc>
          <w:tcPr>
            <w:tcW w:w="0" w:type="auto"/>
          </w:tcPr>
          <w:p w14:paraId="2751BC72" w14:textId="77777777" w:rsidR="00A87E21" w:rsidRDefault="00B936F4">
            <w:pPr>
              <w:pStyle w:val="Compact"/>
            </w:pPr>
            <w:r>
              <w:t>marine</w:t>
            </w:r>
          </w:p>
        </w:tc>
      </w:tr>
      <w:tr w:rsidR="00A87E21" w14:paraId="4BF6747E" w14:textId="77777777" w:rsidTr="009917D6">
        <w:tc>
          <w:tcPr>
            <w:tcW w:w="0" w:type="auto"/>
          </w:tcPr>
          <w:p w14:paraId="5E21A40C" w14:textId="77777777" w:rsidR="00A87E21" w:rsidRDefault="00B936F4">
            <w:pPr>
              <w:pStyle w:val="Compact"/>
            </w:pPr>
            <w:r>
              <w:t>Jensen_et_al_2019</w:t>
            </w:r>
          </w:p>
        </w:tc>
        <w:tc>
          <w:tcPr>
            <w:tcW w:w="0" w:type="auto"/>
          </w:tcPr>
          <w:p w14:paraId="4B9F47D6" w14:textId="77777777" w:rsidR="00A87E21" w:rsidRDefault="00B936F4">
            <w:pPr>
              <w:pStyle w:val="Compact"/>
            </w:pPr>
            <w:r>
              <w:t>Orchesella_cincta</w:t>
            </w:r>
          </w:p>
        </w:tc>
        <w:tc>
          <w:tcPr>
            <w:tcW w:w="637" w:type="pct"/>
          </w:tcPr>
          <w:p w14:paraId="3893B0AA" w14:textId="77777777" w:rsidR="00A87E21" w:rsidRDefault="00B936F4">
            <w:pPr>
              <w:pStyle w:val="Compact"/>
              <w:jc w:val="right"/>
            </w:pPr>
            <w:r>
              <w:t>7</w:t>
            </w:r>
          </w:p>
        </w:tc>
        <w:tc>
          <w:tcPr>
            <w:tcW w:w="741" w:type="pct"/>
          </w:tcPr>
          <w:p w14:paraId="14ED2E05" w14:textId="77777777" w:rsidR="00A87E21" w:rsidRDefault="00B936F4">
            <w:pPr>
              <w:pStyle w:val="Compact"/>
              <w:jc w:val="right"/>
            </w:pPr>
            <w:r>
              <w:t>2</w:t>
            </w:r>
          </w:p>
        </w:tc>
        <w:tc>
          <w:tcPr>
            <w:tcW w:w="0" w:type="auto"/>
          </w:tcPr>
          <w:p w14:paraId="6A0B3B7F" w14:textId="77777777" w:rsidR="00A87E21" w:rsidRDefault="00B936F4">
            <w:pPr>
              <w:pStyle w:val="Compact"/>
            </w:pPr>
            <w:r>
              <w:t>terrestrial</w:t>
            </w:r>
          </w:p>
        </w:tc>
      </w:tr>
      <w:tr w:rsidR="00A87E21" w14:paraId="66F9D9DF" w14:textId="77777777" w:rsidTr="009917D6">
        <w:tc>
          <w:tcPr>
            <w:tcW w:w="0" w:type="auto"/>
          </w:tcPr>
          <w:p w14:paraId="48DFDB31" w14:textId="77777777" w:rsidR="00A87E21" w:rsidRDefault="00B936F4">
            <w:pPr>
              <w:pStyle w:val="Compact"/>
            </w:pPr>
            <w:r>
              <w:t>Kelley_et_al_2011</w:t>
            </w:r>
          </w:p>
        </w:tc>
        <w:tc>
          <w:tcPr>
            <w:tcW w:w="0" w:type="auto"/>
          </w:tcPr>
          <w:p w14:paraId="4EE8C356" w14:textId="77777777" w:rsidR="00A87E21" w:rsidRDefault="00B936F4">
            <w:pPr>
              <w:pStyle w:val="Compact"/>
            </w:pPr>
            <w:r>
              <w:t>Carcinus_maenas</w:t>
            </w:r>
          </w:p>
        </w:tc>
        <w:tc>
          <w:tcPr>
            <w:tcW w:w="637" w:type="pct"/>
          </w:tcPr>
          <w:p w14:paraId="529AA098" w14:textId="77777777" w:rsidR="00A87E21" w:rsidRDefault="00B936F4">
            <w:pPr>
              <w:pStyle w:val="Compact"/>
              <w:jc w:val="right"/>
            </w:pPr>
            <w:r>
              <w:t>2</w:t>
            </w:r>
          </w:p>
        </w:tc>
        <w:tc>
          <w:tcPr>
            <w:tcW w:w="741" w:type="pct"/>
          </w:tcPr>
          <w:p w14:paraId="110FC5B5" w14:textId="77777777" w:rsidR="00A87E21" w:rsidRDefault="00B936F4">
            <w:pPr>
              <w:pStyle w:val="Compact"/>
              <w:jc w:val="right"/>
            </w:pPr>
            <w:r>
              <w:t>2</w:t>
            </w:r>
          </w:p>
        </w:tc>
        <w:tc>
          <w:tcPr>
            <w:tcW w:w="0" w:type="auto"/>
          </w:tcPr>
          <w:p w14:paraId="2520661B" w14:textId="77777777" w:rsidR="00A87E21" w:rsidRDefault="00B936F4">
            <w:pPr>
              <w:pStyle w:val="Compact"/>
            </w:pPr>
            <w:r>
              <w:t>marine</w:t>
            </w:r>
          </w:p>
        </w:tc>
      </w:tr>
      <w:tr w:rsidR="00A87E21" w14:paraId="498E7E53" w14:textId="77777777" w:rsidTr="009917D6">
        <w:tc>
          <w:tcPr>
            <w:tcW w:w="0" w:type="auto"/>
          </w:tcPr>
          <w:p w14:paraId="1A282578" w14:textId="77777777" w:rsidR="00A87E21" w:rsidRDefault="00B936F4">
            <w:pPr>
              <w:pStyle w:val="Compact"/>
            </w:pPr>
            <w:r>
              <w:t>Manis_and_Claussen_1986</w:t>
            </w:r>
          </w:p>
        </w:tc>
        <w:tc>
          <w:tcPr>
            <w:tcW w:w="0" w:type="auto"/>
          </w:tcPr>
          <w:p w14:paraId="11321DD3" w14:textId="77777777" w:rsidR="00A87E21" w:rsidRDefault="00B936F4">
            <w:pPr>
              <w:pStyle w:val="Compact"/>
            </w:pPr>
            <w:r>
              <w:t>Rana_sylvatica</w:t>
            </w:r>
          </w:p>
        </w:tc>
        <w:tc>
          <w:tcPr>
            <w:tcW w:w="637" w:type="pct"/>
          </w:tcPr>
          <w:p w14:paraId="4AAEE817" w14:textId="77777777" w:rsidR="00A87E21" w:rsidRDefault="00B936F4">
            <w:pPr>
              <w:pStyle w:val="Compact"/>
              <w:jc w:val="right"/>
            </w:pPr>
            <w:r>
              <w:t>5</w:t>
            </w:r>
          </w:p>
        </w:tc>
        <w:tc>
          <w:tcPr>
            <w:tcW w:w="741" w:type="pct"/>
          </w:tcPr>
          <w:p w14:paraId="330A9C4A" w14:textId="77777777" w:rsidR="00A87E21" w:rsidRDefault="00B936F4">
            <w:pPr>
              <w:pStyle w:val="Compact"/>
              <w:jc w:val="right"/>
            </w:pPr>
            <w:r>
              <w:t>2</w:t>
            </w:r>
          </w:p>
        </w:tc>
        <w:tc>
          <w:tcPr>
            <w:tcW w:w="0" w:type="auto"/>
          </w:tcPr>
          <w:p w14:paraId="391A85DF" w14:textId="77777777" w:rsidR="00A87E21" w:rsidRDefault="00B936F4">
            <w:pPr>
              <w:pStyle w:val="Compact"/>
            </w:pPr>
            <w:r>
              <w:t>terrestrial</w:t>
            </w:r>
          </w:p>
        </w:tc>
      </w:tr>
      <w:tr w:rsidR="00A87E21" w14:paraId="529B6A3D" w14:textId="77777777" w:rsidTr="009917D6">
        <w:tc>
          <w:tcPr>
            <w:tcW w:w="0" w:type="auto"/>
          </w:tcPr>
          <w:p w14:paraId="7A910679" w14:textId="77777777" w:rsidR="00A87E21" w:rsidRDefault="00B936F4">
            <w:pPr>
              <w:pStyle w:val="Compact"/>
            </w:pPr>
            <w:r>
              <w:t>Philips_et_al_2015</w:t>
            </w:r>
          </w:p>
        </w:tc>
        <w:tc>
          <w:tcPr>
            <w:tcW w:w="0" w:type="auto"/>
          </w:tcPr>
          <w:p w14:paraId="28B2455F" w14:textId="77777777" w:rsidR="00A87E21" w:rsidRDefault="00B936F4">
            <w:pPr>
              <w:pStyle w:val="Compact"/>
            </w:pPr>
            <w:r>
              <w:t>Lampropholis_coggeri</w:t>
            </w:r>
          </w:p>
        </w:tc>
        <w:tc>
          <w:tcPr>
            <w:tcW w:w="637" w:type="pct"/>
          </w:tcPr>
          <w:p w14:paraId="5A1C1943" w14:textId="77777777" w:rsidR="00A87E21" w:rsidRDefault="00B936F4">
            <w:pPr>
              <w:pStyle w:val="Compact"/>
              <w:jc w:val="right"/>
            </w:pPr>
            <w:r>
              <w:t>13</w:t>
            </w:r>
          </w:p>
        </w:tc>
        <w:tc>
          <w:tcPr>
            <w:tcW w:w="741" w:type="pct"/>
          </w:tcPr>
          <w:p w14:paraId="030211AF" w14:textId="77777777" w:rsidR="00A87E21" w:rsidRDefault="00B936F4">
            <w:pPr>
              <w:pStyle w:val="Compact"/>
              <w:jc w:val="right"/>
            </w:pPr>
            <w:r>
              <w:t>2</w:t>
            </w:r>
          </w:p>
        </w:tc>
        <w:tc>
          <w:tcPr>
            <w:tcW w:w="0" w:type="auto"/>
          </w:tcPr>
          <w:p w14:paraId="016D2119" w14:textId="77777777" w:rsidR="00A87E21" w:rsidRDefault="00B936F4">
            <w:pPr>
              <w:pStyle w:val="Compact"/>
            </w:pPr>
            <w:r>
              <w:t>terrestrial</w:t>
            </w:r>
          </w:p>
        </w:tc>
      </w:tr>
      <w:tr w:rsidR="00A87E21" w14:paraId="44EBCA94" w14:textId="77777777" w:rsidTr="009917D6">
        <w:tc>
          <w:tcPr>
            <w:tcW w:w="0" w:type="auto"/>
          </w:tcPr>
          <w:p w14:paraId="2F4792CD" w14:textId="77777777" w:rsidR="00A87E21" w:rsidRDefault="00B936F4">
            <w:pPr>
              <w:pStyle w:val="Compact"/>
            </w:pPr>
            <w:r>
              <w:t>Tepolt_et_al_2014</w:t>
            </w:r>
          </w:p>
        </w:tc>
        <w:tc>
          <w:tcPr>
            <w:tcW w:w="0" w:type="auto"/>
          </w:tcPr>
          <w:p w14:paraId="67D797BD" w14:textId="77777777" w:rsidR="00A87E21" w:rsidRDefault="00B936F4">
            <w:pPr>
              <w:pStyle w:val="Compact"/>
            </w:pPr>
            <w:r>
              <w:t>Carcinus_maenas</w:t>
            </w:r>
          </w:p>
        </w:tc>
        <w:tc>
          <w:tcPr>
            <w:tcW w:w="637" w:type="pct"/>
          </w:tcPr>
          <w:p w14:paraId="54E5229F" w14:textId="77777777" w:rsidR="00A87E21" w:rsidRDefault="00B936F4">
            <w:pPr>
              <w:pStyle w:val="Compact"/>
              <w:jc w:val="right"/>
            </w:pPr>
            <w:r>
              <w:t>7</w:t>
            </w:r>
          </w:p>
        </w:tc>
        <w:tc>
          <w:tcPr>
            <w:tcW w:w="741" w:type="pct"/>
          </w:tcPr>
          <w:p w14:paraId="756E1C5A" w14:textId="77777777" w:rsidR="00A87E21" w:rsidRDefault="00B936F4">
            <w:pPr>
              <w:pStyle w:val="Compact"/>
              <w:jc w:val="right"/>
            </w:pPr>
            <w:r>
              <w:t>2</w:t>
            </w:r>
          </w:p>
        </w:tc>
        <w:tc>
          <w:tcPr>
            <w:tcW w:w="0" w:type="auto"/>
          </w:tcPr>
          <w:p w14:paraId="1C42ACCC" w14:textId="77777777" w:rsidR="00A87E21" w:rsidRDefault="00B936F4">
            <w:pPr>
              <w:pStyle w:val="Compact"/>
            </w:pPr>
            <w:r>
              <w:t>marine</w:t>
            </w:r>
          </w:p>
        </w:tc>
      </w:tr>
      <w:tr w:rsidR="00A87E21" w14:paraId="40CAEDE5" w14:textId="77777777" w:rsidTr="009917D6">
        <w:tc>
          <w:tcPr>
            <w:tcW w:w="0" w:type="auto"/>
          </w:tcPr>
          <w:p w14:paraId="24C759A6" w14:textId="77777777" w:rsidR="00A87E21" w:rsidRDefault="00B936F4">
            <w:pPr>
              <w:pStyle w:val="Compact"/>
            </w:pPr>
            <w:r>
              <w:t>Underwood_et_al_2012</w:t>
            </w:r>
          </w:p>
        </w:tc>
        <w:tc>
          <w:tcPr>
            <w:tcW w:w="0" w:type="auto"/>
          </w:tcPr>
          <w:p w14:paraId="0EC6EC88" w14:textId="77777777" w:rsidR="00A87E21" w:rsidRDefault="00B936F4">
            <w:pPr>
              <w:pStyle w:val="Compact"/>
            </w:pPr>
            <w:r>
              <w:t>Oncorhynchus_clarkii_pleuriticus</w:t>
            </w:r>
          </w:p>
        </w:tc>
        <w:tc>
          <w:tcPr>
            <w:tcW w:w="637" w:type="pct"/>
          </w:tcPr>
          <w:p w14:paraId="006CCBDE" w14:textId="77777777" w:rsidR="00A87E21" w:rsidRDefault="00B936F4">
            <w:pPr>
              <w:pStyle w:val="Compact"/>
              <w:jc w:val="right"/>
            </w:pPr>
            <w:r>
              <w:t>3</w:t>
            </w:r>
          </w:p>
        </w:tc>
        <w:tc>
          <w:tcPr>
            <w:tcW w:w="741" w:type="pct"/>
          </w:tcPr>
          <w:p w14:paraId="68D5A870" w14:textId="77777777" w:rsidR="00A87E21" w:rsidRDefault="00B936F4">
            <w:pPr>
              <w:pStyle w:val="Compact"/>
              <w:jc w:val="right"/>
            </w:pPr>
            <w:r>
              <w:t>3</w:t>
            </w:r>
          </w:p>
        </w:tc>
        <w:tc>
          <w:tcPr>
            <w:tcW w:w="0" w:type="auto"/>
          </w:tcPr>
          <w:p w14:paraId="67ABB1A5" w14:textId="77777777" w:rsidR="00A87E21" w:rsidRDefault="00B936F4">
            <w:pPr>
              <w:pStyle w:val="Compact"/>
            </w:pPr>
            <w:r>
              <w:t>freshwater</w:t>
            </w:r>
          </w:p>
        </w:tc>
      </w:tr>
      <w:tr w:rsidR="00A87E21" w14:paraId="0FA620A5" w14:textId="77777777" w:rsidTr="009917D6">
        <w:tc>
          <w:tcPr>
            <w:tcW w:w="0" w:type="auto"/>
          </w:tcPr>
          <w:p w14:paraId="441533B2" w14:textId="77777777" w:rsidR="00A87E21" w:rsidRDefault="00B936F4">
            <w:pPr>
              <w:pStyle w:val="Compact"/>
            </w:pPr>
            <w:r>
              <w:t>van_heerwaarden_et_al_2017</w:t>
            </w:r>
          </w:p>
        </w:tc>
        <w:tc>
          <w:tcPr>
            <w:tcW w:w="0" w:type="auto"/>
          </w:tcPr>
          <w:p w14:paraId="7C6D14C5" w14:textId="77777777" w:rsidR="00A87E21" w:rsidRDefault="00B936F4">
            <w:pPr>
              <w:pStyle w:val="Compact"/>
            </w:pPr>
            <w:r>
              <w:t>Drosophila melanogaster</w:t>
            </w:r>
          </w:p>
        </w:tc>
        <w:tc>
          <w:tcPr>
            <w:tcW w:w="637" w:type="pct"/>
          </w:tcPr>
          <w:p w14:paraId="7FC2B2FD" w14:textId="77777777" w:rsidR="00A87E21" w:rsidRDefault="00B936F4">
            <w:pPr>
              <w:pStyle w:val="Compact"/>
              <w:jc w:val="right"/>
            </w:pPr>
            <w:r>
              <w:t>2</w:t>
            </w:r>
          </w:p>
        </w:tc>
        <w:tc>
          <w:tcPr>
            <w:tcW w:w="741" w:type="pct"/>
          </w:tcPr>
          <w:p w14:paraId="6B5983A0" w14:textId="77777777" w:rsidR="00A87E21" w:rsidRDefault="00B936F4">
            <w:pPr>
              <w:pStyle w:val="Compact"/>
              <w:jc w:val="right"/>
            </w:pPr>
            <w:r>
              <w:t>6</w:t>
            </w:r>
          </w:p>
        </w:tc>
        <w:tc>
          <w:tcPr>
            <w:tcW w:w="0" w:type="auto"/>
          </w:tcPr>
          <w:p w14:paraId="641B8ABB" w14:textId="77777777" w:rsidR="00A87E21" w:rsidRDefault="00B936F4">
            <w:pPr>
              <w:pStyle w:val="Compact"/>
            </w:pPr>
            <w:r>
              <w:t>terrestrial</w:t>
            </w:r>
          </w:p>
        </w:tc>
      </w:tr>
      <w:tr w:rsidR="00A87E21" w14:paraId="6109A46B" w14:textId="77777777" w:rsidTr="009917D6">
        <w:tc>
          <w:tcPr>
            <w:tcW w:w="0" w:type="auto"/>
          </w:tcPr>
          <w:p w14:paraId="733F2551" w14:textId="77777777" w:rsidR="00A87E21" w:rsidRDefault="00B936F4">
            <w:pPr>
              <w:pStyle w:val="Compact"/>
            </w:pPr>
            <w:r>
              <w:t>Weldon_et_al_2018</w:t>
            </w:r>
          </w:p>
        </w:tc>
        <w:tc>
          <w:tcPr>
            <w:tcW w:w="0" w:type="auto"/>
          </w:tcPr>
          <w:p w14:paraId="58878A49" w14:textId="77777777" w:rsidR="00A87E21" w:rsidRDefault="00B936F4">
            <w:pPr>
              <w:pStyle w:val="Compact"/>
            </w:pPr>
            <w:r>
              <w:t>Ceratitis capitata</w:t>
            </w:r>
          </w:p>
        </w:tc>
        <w:tc>
          <w:tcPr>
            <w:tcW w:w="637" w:type="pct"/>
          </w:tcPr>
          <w:p w14:paraId="62D10815" w14:textId="77777777" w:rsidR="00A87E21" w:rsidRDefault="00B936F4">
            <w:pPr>
              <w:pStyle w:val="Compact"/>
              <w:jc w:val="right"/>
            </w:pPr>
            <w:r>
              <w:t>8</w:t>
            </w:r>
          </w:p>
        </w:tc>
        <w:tc>
          <w:tcPr>
            <w:tcW w:w="741" w:type="pct"/>
          </w:tcPr>
          <w:p w14:paraId="082FE73F" w14:textId="77777777" w:rsidR="00A87E21" w:rsidRDefault="00B936F4">
            <w:pPr>
              <w:pStyle w:val="Compact"/>
              <w:jc w:val="right"/>
            </w:pPr>
            <w:r>
              <w:t>3</w:t>
            </w:r>
          </w:p>
        </w:tc>
        <w:tc>
          <w:tcPr>
            <w:tcW w:w="0" w:type="auto"/>
          </w:tcPr>
          <w:p w14:paraId="30C718A8" w14:textId="77777777" w:rsidR="00A87E21" w:rsidRDefault="00B936F4">
            <w:pPr>
              <w:pStyle w:val="Compact"/>
            </w:pPr>
            <w:r>
              <w:t>terrestrial</w:t>
            </w:r>
          </w:p>
        </w:tc>
      </w:tr>
      <w:tr w:rsidR="00A87E21" w14:paraId="25604F64" w14:textId="77777777" w:rsidTr="009917D6">
        <w:tc>
          <w:tcPr>
            <w:tcW w:w="0" w:type="auto"/>
          </w:tcPr>
          <w:p w14:paraId="49F59056" w14:textId="77777777" w:rsidR="00A87E21" w:rsidRDefault="00B936F4">
            <w:pPr>
              <w:pStyle w:val="Compact"/>
            </w:pPr>
            <w:r>
              <w:t>Yu_et_al_2018</w:t>
            </w:r>
          </w:p>
        </w:tc>
        <w:tc>
          <w:tcPr>
            <w:tcW w:w="0" w:type="auto"/>
          </w:tcPr>
          <w:p w14:paraId="6CAF098F" w14:textId="77777777" w:rsidR="00A87E21" w:rsidRDefault="00B936F4">
            <w:pPr>
              <w:pStyle w:val="Compact"/>
            </w:pPr>
            <w:r>
              <w:t>Rhynchocypris_oxycephalus</w:t>
            </w:r>
          </w:p>
        </w:tc>
        <w:tc>
          <w:tcPr>
            <w:tcW w:w="637" w:type="pct"/>
          </w:tcPr>
          <w:p w14:paraId="120E9662" w14:textId="77777777" w:rsidR="00A87E21" w:rsidRDefault="00B936F4">
            <w:pPr>
              <w:pStyle w:val="Compact"/>
              <w:jc w:val="right"/>
            </w:pPr>
            <w:r>
              <w:t>2</w:t>
            </w:r>
          </w:p>
        </w:tc>
        <w:tc>
          <w:tcPr>
            <w:tcW w:w="741" w:type="pct"/>
          </w:tcPr>
          <w:p w14:paraId="54ABE293" w14:textId="77777777" w:rsidR="00A87E21" w:rsidRDefault="00B936F4">
            <w:pPr>
              <w:pStyle w:val="Compact"/>
              <w:jc w:val="right"/>
            </w:pPr>
            <w:r>
              <w:t>4</w:t>
            </w:r>
          </w:p>
        </w:tc>
        <w:tc>
          <w:tcPr>
            <w:tcW w:w="0" w:type="auto"/>
          </w:tcPr>
          <w:p w14:paraId="61200B59" w14:textId="77777777" w:rsidR="00A87E21" w:rsidRDefault="00B936F4">
            <w:pPr>
              <w:pStyle w:val="Compact"/>
            </w:pPr>
            <w:r>
              <w:t>freshwater</w:t>
            </w:r>
          </w:p>
        </w:tc>
      </w:tr>
    </w:tbl>
    <w:p w14:paraId="7AD2850B" w14:textId="17BCF701" w:rsidR="00A87E21" w:rsidRDefault="00B936F4">
      <w:pPr>
        <w:pStyle w:val="BodyText"/>
      </w:pPr>
      <w:r>
        <w:t xml:space="preserve">**Note: </w:t>
      </w:r>
      <w:proofErr w:type="spellStart"/>
      <w:r>
        <w:t>Tep</w:t>
      </w:r>
      <w:r w:rsidR="00BE321C">
        <w:t>ol</w:t>
      </w:r>
      <w:r>
        <w:t>t</w:t>
      </w:r>
      <w:proofErr w:type="spellEnd"/>
      <w:r>
        <w:t xml:space="preserve"> et al. 2014 has overall 7 populations, however 5 of them are in the species’ invasive range. Therefore, data from only two of the populations were used in this analysis.</w:t>
      </w:r>
    </w:p>
    <w:p w14:paraId="2C5A32D0" w14:textId="77777777" w:rsidR="009917D6" w:rsidRDefault="00B936F4">
      <w:pPr>
        <w:pStyle w:val="BodyText"/>
      </w:pPr>
      <w:r>
        <w:rPr>
          <w:noProof/>
        </w:rPr>
        <w:lastRenderedPageBreak/>
        <w:drawing>
          <wp:inline distT="0" distB="0" distL="0" distR="0" wp14:anchorId="510BBC1B" wp14:editId="4A3C3BC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_plasticity_meta_new_files/figure-docx/included%20studies%20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946EF67" w14:textId="1FF044BF" w:rsidR="00A87E21" w:rsidRDefault="00B936F4">
      <w:pPr>
        <w:pStyle w:val="BodyText"/>
      </w:pPr>
      <w:r>
        <w:t>We initially had four ecosystem categories (freshwater, marine, intertidal and terrestrial), however upon closer inspection the studies where the authors said “intertidal” were actually hard to distinguish from marine species. Therefore, we decided to lump oceanic and intertidal studies into the same ‘marine’ category.</w:t>
      </w:r>
    </w:p>
    <w:p w14:paraId="51F32761" w14:textId="77777777" w:rsidR="00583C8B" w:rsidRPr="00583C8B" w:rsidRDefault="00583C8B" w:rsidP="00583C8B">
      <w:pPr>
        <w:pStyle w:val="Heading2"/>
        <w:rPr>
          <w:color w:val="1F497D" w:themeColor="text2"/>
          <w:sz w:val="36"/>
          <w:szCs w:val="36"/>
        </w:rPr>
      </w:pPr>
      <w:r w:rsidRPr="00583C8B">
        <w:rPr>
          <w:color w:val="1F497D" w:themeColor="text2"/>
          <w:sz w:val="36"/>
          <w:szCs w:val="36"/>
        </w:rPr>
        <w:t>Quick look at ARR (acclimation response ratio)</w:t>
      </w:r>
    </w:p>
    <w:p w14:paraId="1482263D" w14:textId="10CFFDCA" w:rsidR="00A87E21" w:rsidRDefault="00863B61">
      <w:pPr>
        <w:pStyle w:val="FirstParagraph"/>
      </w:pPr>
      <w:r>
        <w:t xml:space="preserve">Acclimation response ratio (ARR) is a measure of thermal tolerance plasticity. </w:t>
      </w:r>
      <w:r w:rsidR="00B936F4">
        <w:t>We chose to exclude ARR from our modeling, although I am showing it here to illustrate what our data look like. For our analysis, we used a different measure of plasticity which I will get into farther down.</w:t>
      </w:r>
    </w:p>
    <w:p w14:paraId="4B88676C" w14:textId="77777777" w:rsidR="00583C8B" w:rsidRDefault="00583C8B" w:rsidP="00583C8B">
      <w:pPr>
        <w:pStyle w:val="Heading3"/>
      </w:pPr>
      <w:r>
        <w:t>ARR by latitude</w:t>
      </w:r>
    </w:p>
    <w:p w14:paraId="38D4E00E" w14:textId="0F05C62F" w:rsidR="00A87E21" w:rsidRDefault="00B936F4">
      <w:pPr>
        <w:pStyle w:val="FirstParagraph"/>
      </w:pPr>
      <w:r>
        <w:t>One of the two main hypotheses that we are testing with these data is the latitude hypothesis (or variability hypothesis). This is the idea that plasticity should be higher in populations with more seasonal variability</w:t>
      </w:r>
      <w:r w:rsidR="00863B61">
        <w:t>.</w:t>
      </w:r>
    </w:p>
    <w:p w14:paraId="0CB2A671" w14:textId="5FBFDBDD" w:rsidR="00A87E21" w:rsidRDefault="00B936F4">
      <w:pPr>
        <w:pStyle w:val="FirstParagraph"/>
      </w:pPr>
      <w:r>
        <w:rPr>
          <w:noProof/>
        </w:rPr>
        <w:lastRenderedPageBreak/>
        <w:drawing>
          <wp:inline distT="0" distB="0" distL="0" distR="0" wp14:anchorId="03CD8D86" wp14:editId="72D3A273">
            <wp:extent cx="4319478" cy="34555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rkdown_plasticity_meta_new_files/figure-docx/ARR%20by%20latitude-1.png"/>
                    <pic:cNvPicPr>
                      <a:picLocks noChangeAspect="1" noChangeArrowheads="1"/>
                    </pic:cNvPicPr>
                  </pic:nvPicPr>
                  <pic:blipFill>
                    <a:blip r:embed="rId8"/>
                    <a:stretch>
                      <a:fillRect/>
                    </a:stretch>
                  </pic:blipFill>
                  <pic:spPr bwMode="auto">
                    <a:xfrm>
                      <a:off x="0" y="0"/>
                      <a:ext cx="4343317" cy="3474652"/>
                    </a:xfrm>
                    <a:prstGeom prst="rect">
                      <a:avLst/>
                    </a:prstGeom>
                    <a:noFill/>
                    <a:ln w="9525">
                      <a:noFill/>
                      <a:headEnd/>
                      <a:tailEnd/>
                    </a:ln>
                  </pic:spPr>
                </pic:pic>
              </a:graphicData>
            </a:graphic>
          </wp:inline>
        </w:drawing>
      </w:r>
    </w:p>
    <w:p w14:paraId="0568027B" w14:textId="77777777" w:rsidR="00583C8B" w:rsidRDefault="00583C8B" w:rsidP="00583C8B">
      <w:pPr>
        <w:pStyle w:val="Heading3"/>
      </w:pPr>
      <w:r>
        <w:t>ARR by thermal limit</w:t>
      </w:r>
    </w:p>
    <w:p w14:paraId="1261559B" w14:textId="77777777" w:rsidR="00A87E21" w:rsidRDefault="00B936F4">
      <w:pPr>
        <w:pStyle w:val="FirstParagraph"/>
      </w:pPr>
      <w:r>
        <w:t>The other main hypothesis that we are testing is the trade-off hypothesis. This is the idea that plasticity should be lower in populations that have high thermal tolerance.</w:t>
      </w:r>
    </w:p>
    <w:p w14:paraId="0208A165" w14:textId="7832CC82" w:rsidR="00A87E21" w:rsidRDefault="00B936F4">
      <w:pPr>
        <w:pStyle w:val="FirstParagraph"/>
      </w:pPr>
      <w:r>
        <w:rPr>
          <w:noProof/>
        </w:rPr>
        <w:drawing>
          <wp:inline distT="0" distB="0" distL="0" distR="0" wp14:anchorId="41342F37" wp14:editId="35208A3A">
            <wp:extent cx="4465674" cy="3572539"/>
            <wp:effectExtent l="0" t="0" r="508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rkdown_plasticity_meta_new_files/figure-docx/ARR%20by%20tolerance-1.png"/>
                    <pic:cNvPicPr>
                      <a:picLocks noChangeAspect="1" noChangeArrowheads="1"/>
                    </pic:cNvPicPr>
                  </pic:nvPicPr>
                  <pic:blipFill>
                    <a:blip r:embed="rId9"/>
                    <a:stretch>
                      <a:fillRect/>
                    </a:stretch>
                  </pic:blipFill>
                  <pic:spPr bwMode="auto">
                    <a:xfrm>
                      <a:off x="0" y="0"/>
                      <a:ext cx="4512845" cy="3610276"/>
                    </a:xfrm>
                    <a:prstGeom prst="rect">
                      <a:avLst/>
                    </a:prstGeom>
                    <a:noFill/>
                    <a:ln w="9525">
                      <a:noFill/>
                      <a:headEnd/>
                      <a:tailEnd/>
                    </a:ln>
                  </pic:spPr>
                </pic:pic>
              </a:graphicData>
            </a:graphic>
          </wp:inline>
        </w:drawing>
      </w:r>
    </w:p>
    <w:p w14:paraId="5B8215F4" w14:textId="77777777" w:rsidR="00583C8B" w:rsidRPr="00583C8B" w:rsidRDefault="00583C8B" w:rsidP="00583C8B">
      <w:pPr>
        <w:pStyle w:val="Heading2"/>
        <w:rPr>
          <w:color w:val="1F497D" w:themeColor="text2"/>
          <w:sz w:val="36"/>
          <w:szCs w:val="36"/>
        </w:rPr>
      </w:pPr>
      <w:r w:rsidRPr="00583C8B">
        <w:rPr>
          <w:color w:val="1F497D" w:themeColor="text2"/>
          <w:sz w:val="36"/>
          <w:szCs w:val="36"/>
        </w:rPr>
        <w:lastRenderedPageBreak/>
        <w:t>Analysis</w:t>
      </w:r>
    </w:p>
    <w:p w14:paraId="2A3325D8" w14:textId="38C8DB68" w:rsidR="00A87E21" w:rsidRDefault="00B936F4">
      <w:pPr>
        <w:pStyle w:val="FirstParagraph"/>
      </w:pPr>
      <w:r>
        <w:t>We analyze</w:t>
      </w:r>
      <w:r w:rsidR="00070057">
        <w:t>d</w:t>
      </w:r>
      <w:r>
        <w:t xml:space="preserve"> these data </w:t>
      </w:r>
      <w:r w:rsidR="00070057">
        <w:t>by calculating an effect size for each study (</w:t>
      </w:r>
      <w:r w:rsidR="00BE321C">
        <w:t>SMD; standardized</w:t>
      </w:r>
      <w:r>
        <w:t xml:space="preserve"> mean difference</w:t>
      </w:r>
      <w:r w:rsidR="00070057">
        <w:t>)</w:t>
      </w:r>
      <w:r w:rsidR="007B5173">
        <w:t xml:space="preserve"> </w:t>
      </w:r>
      <w:r>
        <w:t xml:space="preserve">and </w:t>
      </w:r>
      <w:r w:rsidR="00070057">
        <w:t xml:space="preserve">using </w:t>
      </w:r>
      <w:r>
        <w:t xml:space="preserve">inverse-weighted meta-analytic regression. This model standardizes our effect size (SMD) and weights the data by the variability seen in a particular study. We measured plasticity by computing Hedge’s g (SMD) between the mean thermal tolerance of two acclimation temperatures for each population, where a higher Hedge’s g means higher plasticity. Because the </w:t>
      </w:r>
      <w:r w:rsidR="005611E8">
        <w:t>chosen</w:t>
      </w:r>
      <w:r>
        <w:t xml:space="preserve"> acclimation temperatures </w:t>
      </w:r>
      <w:r w:rsidR="005611E8">
        <w:t xml:space="preserve">could </w:t>
      </w:r>
      <w:r w:rsidR="00BE321C">
        <w:t>influence</w:t>
      </w:r>
      <w:r>
        <w:t xml:space="preserve"> </w:t>
      </w:r>
      <w:r w:rsidR="005611E8">
        <w:t>plasticity</w:t>
      </w:r>
      <w:r>
        <w:t xml:space="preserve">, we included </w:t>
      </w:r>
      <w:r w:rsidR="005611E8">
        <w:t xml:space="preserve">the difference in acclimation temperatures </w:t>
      </w:r>
      <w:r>
        <w:t>as a covariate in the model. To specifically test which hypothesis has more support (latitude and trade-off hypotheses), we included thermal tolerance and temperature range (</w:t>
      </w:r>
      <w:r w:rsidR="00BE321C">
        <w:t xml:space="preserve">range of annual temperatures </w:t>
      </w:r>
      <w:r>
        <w:t>observed at a given location) as covariates in our model. Because we also were interested in looking at</w:t>
      </w:r>
      <w:r w:rsidR="007B5173">
        <w:t xml:space="preserve"> plasticity</w:t>
      </w:r>
      <w:r>
        <w:t xml:space="preserve"> differences in ecosystem, we included ecosystem as a </w:t>
      </w:r>
      <w:r w:rsidR="00BE321C">
        <w:t>predictor</w:t>
      </w:r>
      <w:r>
        <w:t>. To account for non-independence within studies and phylum, we included these</w:t>
      </w:r>
      <w:r w:rsidR="00863B61">
        <w:t xml:space="preserve"> variables</w:t>
      </w:r>
      <w:r>
        <w:t xml:space="preserve"> as random effects.</w:t>
      </w:r>
    </w:p>
    <w:p w14:paraId="073F94EE" w14:textId="4AF7BC44" w:rsidR="00A87E21" w:rsidRDefault="00B936F4">
      <w:pPr>
        <w:pStyle w:val="BodyText"/>
      </w:pPr>
      <w:r>
        <w:t xml:space="preserve">We used model selection methods to </w:t>
      </w:r>
      <w:r w:rsidR="00070057">
        <w:t>evaluate which</w:t>
      </w:r>
      <w:r>
        <w:t xml:space="preserve"> covariates </w:t>
      </w:r>
      <w:r w:rsidR="00070057">
        <w:t xml:space="preserve">were </w:t>
      </w:r>
      <w:r>
        <w:t xml:space="preserve">most important in </w:t>
      </w:r>
      <w:r w:rsidR="00070057">
        <w:t xml:space="preserve">explaining </w:t>
      </w:r>
      <w:r>
        <w:t>the variability within our data. We center</w:t>
      </w:r>
      <w:r w:rsidR="005611E8">
        <w:t>ed</w:t>
      </w:r>
      <w:r>
        <w:t xml:space="preserve"> an</w:t>
      </w:r>
      <w:r w:rsidR="00863B61">
        <w:t>d</w:t>
      </w:r>
      <w:r>
        <w:t xml:space="preserve"> scale</w:t>
      </w:r>
      <w:r w:rsidR="005611E8">
        <w:t>d</w:t>
      </w:r>
      <w:r>
        <w:t xml:space="preserve"> the continuous predictors </w:t>
      </w:r>
      <w:r w:rsidR="005611E8">
        <w:t>in order to fairly compare each covariate on the same scale</w:t>
      </w:r>
      <w:r>
        <w:t>. Our data seemed to have some studies that were highly influential in the analysis. However,</w:t>
      </w:r>
      <w:r w:rsidR="005611E8">
        <w:t xml:space="preserve"> sensitivity analyses indicated that when these studies were removed, the results were robust. </w:t>
      </w:r>
      <w:r>
        <w:t>Therefore, we include</w:t>
      </w:r>
      <w:r w:rsidR="00070057">
        <w:t>d</w:t>
      </w:r>
      <w:r>
        <w:t xml:space="preserve"> th</w:t>
      </w:r>
      <w:r w:rsidR="00070057">
        <w:t>e</w:t>
      </w:r>
      <w:r>
        <w:t>se studies in our analysis.</w:t>
      </w:r>
    </w:p>
    <w:p w14:paraId="15F96B3B" w14:textId="77777777" w:rsidR="00BE321C" w:rsidRDefault="00BE321C">
      <w:pPr>
        <w:pStyle w:val="BodyText"/>
      </w:pPr>
    </w:p>
    <w:p w14:paraId="5FA05250" w14:textId="77777777" w:rsidR="00BE321C" w:rsidRDefault="00BE321C">
      <w:pPr>
        <w:pStyle w:val="BodyText"/>
      </w:pPr>
    </w:p>
    <w:p w14:paraId="456BACAC" w14:textId="77777777" w:rsidR="00BE321C" w:rsidRDefault="00BE321C">
      <w:pPr>
        <w:pStyle w:val="BodyText"/>
      </w:pPr>
    </w:p>
    <w:p w14:paraId="07506EDD" w14:textId="77777777" w:rsidR="00BE321C" w:rsidRDefault="00BE321C">
      <w:pPr>
        <w:pStyle w:val="BodyText"/>
      </w:pPr>
    </w:p>
    <w:p w14:paraId="78511F99" w14:textId="77777777" w:rsidR="00BE321C" w:rsidRDefault="00BE321C">
      <w:pPr>
        <w:pStyle w:val="BodyText"/>
      </w:pPr>
    </w:p>
    <w:p w14:paraId="45570AAB" w14:textId="77777777" w:rsidR="00BE321C" w:rsidRDefault="00BE321C">
      <w:pPr>
        <w:pStyle w:val="BodyText"/>
      </w:pPr>
    </w:p>
    <w:p w14:paraId="57B51FB8" w14:textId="77777777" w:rsidR="00BE321C" w:rsidRDefault="00BE321C">
      <w:pPr>
        <w:pStyle w:val="BodyText"/>
      </w:pPr>
    </w:p>
    <w:p w14:paraId="312CE4C5" w14:textId="77777777" w:rsidR="00BE321C" w:rsidRDefault="00BE321C">
      <w:pPr>
        <w:pStyle w:val="BodyText"/>
      </w:pPr>
    </w:p>
    <w:p w14:paraId="1F2E19F7" w14:textId="77777777" w:rsidR="00BE321C" w:rsidRDefault="00BE321C">
      <w:pPr>
        <w:pStyle w:val="BodyText"/>
      </w:pPr>
    </w:p>
    <w:p w14:paraId="0B1C9A97" w14:textId="77777777" w:rsidR="00BE321C" w:rsidRDefault="00BE321C">
      <w:pPr>
        <w:pStyle w:val="BodyText"/>
      </w:pPr>
    </w:p>
    <w:p w14:paraId="716BA99C" w14:textId="77777777" w:rsidR="00BE321C" w:rsidRDefault="00BE321C">
      <w:pPr>
        <w:pStyle w:val="BodyText"/>
      </w:pPr>
    </w:p>
    <w:p w14:paraId="7D035EC7" w14:textId="77777777" w:rsidR="00BE321C" w:rsidRDefault="00BE321C">
      <w:pPr>
        <w:pStyle w:val="BodyText"/>
      </w:pPr>
    </w:p>
    <w:p w14:paraId="1A58184C" w14:textId="77777777" w:rsidR="00BE321C" w:rsidRDefault="00BE321C">
      <w:pPr>
        <w:pStyle w:val="BodyText"/>
      </w:pPr>
    </w:p>
    <w:p w14:paraId="2AA6C7EE" w14:textId="77777777" w:rsidR="00BE321C" w:rsidRDefault="00BE321C">
      <w:pPr>
        <w:pStyle w:val="BodyText"/>
      </w:pPr>
    </w:p>
    <w:p w14:paraId="346FDF69" w14:textId="40A8E6B0" w:rsidR="00070057" w:rsidRDefault="00070057">
      <w:pPr>
        <w:pStyle w:val="BodyText"/>
      </w:pPr>
      <w:r>
        <w:lastRenderedPageBreak/>
        <w:t>Here is a forest plot of all studies, ranked b</w:t>
      </w:r>
      <w:r w:rsidR="00BE321C">
        <w:t>y increasing mean Hedge’s g.</w:t>
      </w:r>
    </w:p>
    <w:p w14:paraId="356EF0A5" w14:textId="5B50AEB4" w:rsidR="00BE321C" w:rsidRDefault="00BE321C">
      <w:pPr>
        <w:pStyle w:val="BodyText"/>
      </w:pPr>
      <w:r>
        <w:rPr>
          <w:noProof/>
        </w:rPr>
        <w:drawing>
          <wp:inline distT="0" distB="0" distL="0" distR="0" wp14:anchorId="59FAAAB1" wp14:editId="2AEED0B4">
            <wp:extent cx="5335820" cy="4423144"/>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344256" cy="4430137"/>
                    </a:xfrm>
                    <a:prstGeom prst="rect">
                      <a:avLst/>
                    </a:prstGeom>
                  </pic:spPr>
                </pic:pic>
              </a:graphicData>
            </a:graphic>
          </wp:inline>
        </w:drawing>
      </w:r>
    </w:p>
    <w:p w14:paraId="182ABD78" w14:textId="0C89D833" w:rsidR="00BE321C" w:rsidRDefault="00BE321C">
      <w:pPr>
        <w:pStyle w:val="BodyText"/>
      </w:pPr>
      <w:r>
        <w:t xml:space="preserve">This forest plot shows Hedge’s g as the effect size for each study, with error bars indicating the standard deviation. There is variability in the number of data points per study because the number of populations and acclimation temperatures varied between studies. This plot also shows that as Hedge’s g increases, </w:t>
      </w:r>
      <w:r w:rsidR="00F97DB6">
        <w:t>error also increases. We think this is because large differences in acclimation temperature</w:t>
      </w:r>
      <w:r w:rsidR="007B5173">
        <w:t xml:space="preserve"> with study</w:t>
      </w:r>
      <w:r w:rsidR="00F97DB6">
        <w:t xml:space="preserve"> can cause high plasticity, but also contributes to more variability.</w:t>
      </w:r>
    </w:p>
    <w:p w14:paraId="2D41308D" w14:textId="77F30449" w:rsidR="00A87E21" w:rsidRDefault="00B936F4">
      <w:pPr>
        <w:pStyle w:val="BodyText"/>
      </w:pPr>
      <w:r>
        <w:t>For the sake of visualization, I am presenting estimates from our top model. However, we have decided to use model averaging because there are three models that have significant support</w:t>
      </w:r>
      <w:r w:rsidR="00863B61">
        <w:t xml:space="preserve"> (using </w:t>
      </w:r>
      <w:proofErr w:type="spellStart"/>
      <w:r w:rsidR="00863B61">
        <w:t>AICc</w:t>
      </w:r>
      <w:proofErr w:type="spellEnd"/>
      <w:r w:rsidR="00863B61">
        <w:t>)</w:t>
      </w:r>
      <w:r>
        <w:t>. The results from model averaging and the top model are negligibly different.</w:t>
      </w:r>
    </w:p>
    <w:p w14:paraId="40F84CBF" w14:textId="10A50857" w:rsidR="0012544E" w:rsidRDefault="0012544E">
      <w:pPr>
        <w:pStyle w:val="BodyText"/>
      </w:pPr>
    </w:p>
    <w:p w14:paraId="263DB9FD" w14:textId="18484F1C" w:rsidR="0012544E" w:rsidRDefault="0012544E" w:rsidP="0012544E">
      <w:pPr>
        <w:pStyle w:val="Heading3"/>
      </w:pPr>
      <w:r>
        <w:t>Results</w:t>
      </w:r>
    </w:p>
    <w:p w14:paraId="3E9C76D2" w14:textId="79BABA83" w:rsidR="00A87E21" w:rsidRDefault="00B936F4">
      <w:pPr>
        <w:pStyle w:val="FirstParagraph"/>
      </w:pPr>
      <w:r>
        <w:t>There a</w:t>
      </w:r>
      <w:r w:rsidR="00863B61">
        <w:t>re</w:t>
      </w:r>
      <w:r>
        <w:t xml:space="preserve"> </w:t>
      </w:r>
      <w:r w:rsidR="00863B61">
        <w:t xml:space="preserve">a </w:t>
      </w:r>
      <w:r>
        <w:t xml:space="preserve">couple of things to point out </w:t>
      </w:r>
      <w:r w:rsidR="00863B61">
        <w:t>regarding</w:t>
      </w:r>
      <w:r w:rsidR="00520453">
        <w:t xml:space="preserve"> the model averaging versus the top model</w:t>
      </w:r>
      <w:r>
        <w:t>. First, our top model only ha</w:t>
      </w:r>
      <w:r w:rsidR="00863B61">
        <w:t>s</w:t>
      </w:r>
      <w:r>
        <w:t xml:space="preserve"> the difference in acclimation temperature and thermal limit as predictive covariates, and they are both highly significant. In the model averaging, the covariates are weighted by the amount of support they have in all the models tested, </w:t>
      </w:r>
      <w:r>
        <w:lastRenderedPageBreak/>
        <w:t>however the same predictors are still highly significant.</w:t>
      </w:r>
      <w:r w:rsidR="00863B61">
        <w:t xml:space="preserve"> We expected the temperature difference </w:t>
      </w:r>
      <w:r w:rsidR="0012544E">
        <w:t>covariate</w:t>
      </w:r>
      <w:r w:rsidR="00863B61">
        <w:t xml:space="preserve"> to be important because we already know that this should influence plasticity</w:t>
      </w:r>
      <w:r w:rsidR="001025DE">
        <w:t xml:space="preserve"> based on first principles</w:t>
      </w:r>
      <w:r w:rsidR="00863B61">
        <w:t xml:space="preserve">. </w:t>
      </w:r>
      <w:r w:rsidR="0012544E">
        <w:t>Because thermal limit shows up as</w:t>
      </w:r>
      <w:r w:rsidR="007B5173">
        <w:t xml:space="preserve"> a</w:t>
      </w:r>
      <w:r w:rsidR="0012544E">
        <w:t xml:space="preserve"> predictive and highly significant covariate, </w:t>
      </w:r>
      <w:r w:rsidR="0012544E" w:rsidRPr="007B5173">
        <w:rPr>
          <w:b/>
          <w:bCs/>
        </w:rPr>
        <w:t>there is</w:t>
      </w:r>
      <w:r w:rsidRPr="007B5173">
        <w:rPr>
          <w:b/>
          <w:bCs/>
        </w:rPr>
        <w:t xml:space="preserve"> strong support for the trade-off hypothesis</w:t>
      </w:r>
      <w:r>
        <w:t>! Here is a meta-analytic scatter to visualize this trend:</w:t>
      </w:r>
    </w:p>
    <w:p w14:paraId="6AA99BB5" w14:textId="66E2A95C" w:rsidR="00520453" w:rsidRDefault="00B936F4">
      <w:pPr>
        <w:pStyle w:val="BodyText"/>
      </w:pPr>
      <w:r>
        <w:t xml:space="preserve"> </w:t>
      </w:r>
      <w:r w:rsidR="0012544E">
        <w:rPr>
          <w:noProof/>
        </w:rPr>
        <w:drawing>
          <wp:inline distT="0" distB="0" distL="0" distR="0" wp14:anchorId="208813BA" wp14:editId="2B1EABEF">
            <wp:extent cx="5943600" cy="480314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803140"/>
                    </a:xfrm>
                    <a:prstGeom prst="rect">
                      <a:avLst/>
                    </a:prstGeom>
                  </pic:spPr>
                </pic:pic>
              </a:graphicData>
            </a:graphic>
          </wp:inline>
        </w:drawing>
      </w:r>
    </w:p>
    <w:p w14:paraId="643F7404" w14:textId="1F12CB3B" w:rsidR="00C63691" w:rsidRDefault="00B936F4">
      <w:pPr>
        <w:pStyle w:val="BodyText"/>
      </w:pPr>
      <w:r>
        <w:t xml:space="preserve">This plot shows the data with a </w:t>
      </w:r>
      <w:r w:rsidR="00663ADA">
        <w:t>prediction</w:t>
      </w:r>
      <w:r>
        <w:t xml:space="preserve"> model line from the top model (with upper and lower confidence intervals)</w:t>
      </w:r>
      <w:r w:rsidR="00863B61">
        <w:t xml:space="preserve"> overlayed on the effect size data against thermal limit</w:t>
      </w:r>
      <w:r>
        <w:t>. The predictions were made based on the thermal limit</w:t>
      </w:r>
      <w:r w:rsidR="007B5173">
        <w:t xml:space="preserve"> variable</w:t>
      </w:r>
      <w:r>
        <w:t xml:space="preserve"> with </w:t>
      </w:r>
      <w:r w:rsidR="007B5173">
        <w:t xml:space="preserve">the </w:t>
      </w:r>
      <w:r>
        <w:t xml:space="preserve">temperature difference </w:t>
      </w:r>
      <w:r w:rsidR="007B5173">
        <w:t xml:space="preserve">variable </w:t>
      </w:r>
      <w:r>
        <w:t>held at the</w:t>
      </w:r>
      <w:r w:rsidR="00C63691">
        <w:t xml:space="preserve"> </w:t>
      </w:r>
      <w:r>
        <w:t>mean.</w:t>
      </w:r>
    </w:p>
    <w:p w14:paraId="5B11EAB8" w14:textId="77777777" w:rsidR="00053E00" w:rsidRDefault="00053E00">
      <w:pPr>
        <w:pStyle w:val="BodyText"/>
      </w:pPr>
    </w:p>
    <w:p w14:paraId="4E76AA48" w14:textId="77777777" w:rsidR="00053E00" w:rsidRDefault="00053E00">
      <w:pPr>
        <w:pStyle w:val="BodyText"/>
      </w:pPr>
    </w:p>
    <w:p w14:paraId="03944333" w14:textId="77777777" w:rsidR="00053E00" w:rsidRDefault="00053E00">
      <w:pPr>
        <w:pStyle w:val="BodyText"/>
      </w:pPr>
    </w:p>
    <w:p w14:paraId="138720B2" w14:textId="354DD913" w:rsidR="00A87E21" w:rsidRDefault="00C63691">
      <w:pPr>
        <w:pStyle w:val="BodyText"/>
      </w:pPr>
      <w:r>
        <w:rPr>
          <w:noProof/>
        </w:rPr>
        <w:lastRenderedPageBreak/>
        <w:drawing>
          <wp:inline distT="0" distB="0" distL="0" distR="0" wp14:anchorId="20D9F5F7" wp14:editId="69EC0D13">
            <wp:extent cx="5943600" cy="449707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497070"/>
                    </a:xfrm>
                    <a:prstGeom prst="rect">
                      <a:avLst/>
                    </a:prstGeom>
                  </pic:spPr>
                </pic:pic>
              </a:graphicData>
            </a:graphic>
          </wp:inline>
        </w:drawing>
      </w:r>
    </w:p>
    <w:p w14:paraId="068D8772" w14:textId="09314BF2" w:rsidR="00053E00" w:rsidRDefault="00053E00">
      <w:pPr>
        <w:pStyle w:val="BodyText"/>
      </w:pPr>
      <w:r>
        <w:t xml:space="preserve">Here is a meta-analytic scatter plot with Hedge’s g plotted against temperature difference, with a prediction model line from the top model (solid line) and upper and lower confidence intervals (dotted lines). </w:t>
      </w:r>
      <w:r w:rsidR="00D57E7E">
        <w:t>This shows that as the difference in acclimation temperatures increases, plasticity increases.</w:t>
      </w:r>
    </w:p>
    <w:p w14:paraId="433B41B4" w14:textId="53547879" w:rsidR="00D57E7E" w:rsidRDefault="00D57E7E">
      <w:pPr>
        <w:pStyle w:val="BodyText"/>
      </w:pPr>
    </w:p>
    <w:p w14:paraId="6A9E8AE1" w14:textId="5BBAE361" w:rsidR="00D57E7E" w:rsidRDefault="00A347AD">
      <w:pPr>
        <w:pStyle w:val="BodyText"/>
      </w:pPr>
      <w:r>
        <w:rPr>
          <w:noProof/>
        </w:rPr>
        <w:lastRenderedPageBreak/>
        <w:drawing>
          <wp:inline distT="0" distB="0" distL="0" distR="0" wp14:anchorId="2861B096" wp14:editId="7BADF5C8">
            <wp:extent cx="5943600" cy="44958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495800"/>
                    </a:xfrm>
                    <a:prstGeom prst="rect">
                      <a:avLst/>
                    </a:prstGeom>
                  </pic:spPr>
                </pic:pic>
              </a:graphicData>
            </a:graphic>
          </wp:inline>
        </w:drawing>
      </w:r>
    </w:p>
    <w:p w14:paraId="24DFF365" w14:textId="77777777" w:rsidR="00A873B0" w:rsidRDefault="00A347AD">
      <w:pPr>
        <w:pStyle w:val="BodyText"/>
      </w:pPr>
      <w:r>
        <w:t xml:space="preserve">Lastly, here is a meta-analytic scatter plot of Hedge’s g plotted against temperature range. There are no predictions here because this covariate was not in the top model. This plot </w:t>
      </w:r>
      <w:r w:rsidR="00A873B0">
        <w:t>seems to further show that annual temperature range is not predictive of plasticity.</w:t>
      </w:r>
    </w:p>
    <w:p w14:paraId="2BB1E578" w14:textId="638949C5" w:rsidR="00A347AD" w:rsidRDefault="00A873B0">
      <w:pPr>
        <w:pStyle w:val="BodyText"/>
      </w:pPr>
      <w:r>
        <w:t xml:space="preserve"> </w:t>
      </w:r>
    </w:p>
    <w:p w14:paraId="41FE0E4D" w14:textId="0173485A" w:rsidR="00A87E21" w:rsidRDefault="00B936F4">
      <w:pPr>
        <w:pStyle w:val="BodyText"/>
      </w:pPr>
      <w:r>
        <w:t>In meta-analys</w:t>
      </w:r>
      <w:r w:rsidR="007B5173">
        <w:t>e</w:t>
      </w:r>
      <w:r>
        <w:t>s, it is common to compute a fail-saife number (FSN), which its basically the number of studies with a null result that would have to be included in your analysis to change your results. Our FSN is very high, however, this number is likely inflated because this is telling us how many studies would have to report a null result of no plasticity for our results to change:</w:t>
      </w:r>
    </w:p>
    <w:p w14:paraId="65356A79" w14:textId="06CAD7C5" w:rsidR="00A87E21" w:rsidRDefault="00B936F4">
      <w:pPr>
        <w:pStyle w:val="SourceCode"/>
      </w:pPr>
      <w:r>
        <w:br/>
      </w:r>
      <w:r>
        <w:rPr>
          <w:rStyle w:val="VerbatimChar"/>
        </w:rPr>
        <w:t>## Fail-safe N: 57135</w:t>
      </w:r>
    </w:p>
    <w:p w14:paraId="4D4292A0" w14:textId="17B9FB19" w:rsidR="00A87E21" w:rsidRDefault="00B936F4">
      <w:pPr>
        <w:pStyle w:val="FirstParagraph"/>
      </w:pPr>
      <w:r>
        <w:t>Therefore, we need to take this number with a grain of salt because this number is not accounting for differences in plasticity across populations. Indeed, we do see strong evidence of phenotypic plasticity in our data, which is to be expected.</w:t>
      </w:r>
    </w:p>
    <w:p w14:paraId="0DFFE8D5" w14:textId="00C5317B" w:rsidR="00A87E21" w:rsidRDefault="00B936F4">
      <w:pPr>
        <w:pStyle w:val="BodyText"/>
      </w:pPr>
      <w:r>
        <w:t>This plot is of the estimates for both parameters in the top model</w:t>
      </w:r>
      <w:r w:rsidR="00663ADA">
        <w:t xml:space="preserve"> (with error bars representing the standard deviation)</w:t>
      </w:r>
      <w:r>
        <w:t>, showing that the effect of thermal limit on plasticity is relatively strong</w:t>
      </w:r>
      <w:r w:rsidR="00330C7B">
        <w:t xml:space="preserve"> and negative</w:t>
      </w:r>
      <w:r>
        <w:t xml:space="preserve">. </w:t>
      </w:r>
    </w:p>
    <w:p w14:paraId="2D93EBA7" w14:textId="666EC4CB" w:rsidR="00A87E21" w:rsidRDefault="00663ADA">
      <w:pPr>
        <w:pStyle w:val="BodyText"/>
      </w:pPr>
      <w:r>
        <w:rPr>
          <w:noProof/>
        </w:rPr>
        <w:lastRenderedPageBreak/>
        <w:drawing>
          <wp:inline distT="0" distB="0" distL="0" distR="0" wp14:anchorId="42808B91" wp14:editId="57D9FC31">
            <wp:extent cx="5943600" cy="4930775"/>
            <wp:effectExtent l="0" t="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930775"/>
                    </a:xfrm>
                    <a:prstGeom prst="rect">
                      <a:avLst/>
                    </a:prstGeom>
                  </pic:spPr>
                </pic:pic>
              </a:graphicData>
            </a:graphic>
          </wp:inline>
        </w:drawing>
      </w:r>
    </w:p>
    <w:p w14:paraId="530638CF" w14:textId="4C180CF5" w:rsidR="00567AFE" w:rsidRDefault="00583C8B">
      <w:pPr>
        <w:pStyle w:val="BodyText"/>
      </w:pPr>
      <w:r>
        <w:rPr>
          <w:noProof/>
        </w:rPr>
        <w:lastRenderedPageBreak/>
        <w:drawing>
          <wp:anchor distT="0" distB="0" distL="114300" distR="114300" simplePos="0" relativeHeight="251658240" behindDoc="0" locked="0" layoutInCell="1" allowOverlap="1" wp14:anchorId="5C164119" wp14:editId="7FBD1AC8">
            <wp:simplePos x="0" y="0"/>
            <wp:positionH relativeFrom="column">
              <wp:posOffset>212090</wp:posOffset>
            </wp:positionH>
            <wp:positionV relativeFrom="paragraph">
              <wp:posOffset>712190</wp:posOffset>
            </wp:positionV>
            <wp:extent cx="5334000" cy="426720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markdown_plasticity_meta_new_files/figure-docx/funnel%20plot-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334000" cy="4267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936F4">
        <w:t xml:space="preserve">Lastly, here is a funnel plot that shows the variation in residuals for the top model (this looks very similar no matter what model you are looking at). </w:t>
      </w:r>
      <w:r>
        <w:t>Normally, we would expect to see</w:t>
      </w:r>
      <w:r w:rsidR="00B936F4">
        <w:t xml:space="preserve"> </w:t>
      </w:r>
      <w:r>
        <w:t>residual data points stay within the white pyramid.</w:t>
      </w:r>
    </w:p>
    <w:p w14:paraId="55ACC26E" w14:textId="77777777" w:rsidR="00583C8B" w:rsidRDefault="00583C8B">
      <w:pPr>
        <w:pStyle w:val="BodyText"/>
      </w:pPr>
    </w:p>
    <w:p w14:paraId="5CC8A339" w14:textId="77777777" w:rsidR="00583C8B" w:rsidRDefault="00583C8B">
      <w:pPr>
        <w:pStyle w:val="BodyText"/>
      </w:pPr>
    </w:p>
    <w:p w14:paraId="35D4B913" w14:textId="77777777" w:rsidR="00583C8B" w:rsidRDefault="00583C8B">
      <w:pPr>
        <w:pStyle w:val="BodyText"/>
      </w:pPr>
    </w:p>
    <w:p w14:paraId="1B959931" w14:textId="77777777" w:rsidR="00583C8B" w:rsidRDefault="00583C8B">
      <w:pPr>
        <w:pStyle w:val="BodyText"/>
      </w:pPr>
    </w:p>
    <w:p w14:paraId="2BC7BCD7" w14:textId="77777777" w:rsidR="00583C8B" w:rsidRDefault="00583C8B">
      <w:pPr>
        <w:pStyle w:val="BodyText"/>
      </w:pPr>
    </w:p>
    <w:p w14:paraId="3F98F96E" w14:textId="77777777" w:rsidR="00583C8B" w:rsidRDefault="00583C8B">
      <w:pPr>
        <w:pStyle w:val="BodyText"/>
      </w:pPr>
    </w:p>
    <w:p w14:paraId="749B9511" w14:textId="77777777" w:rsidR="00583C8B" w:rsidRDefault="00583C8B">
      <w:pPr>
        <w:pStyle w:val="BodyText"/>
      </w:pPr>
    </w:p>
    <w:p w14:paraId="513FBB9D" w14:textId="77777777" w:rsidR="00583C8B" w:rsidRDefault="00583C8B">
      <w:pPr>
        <w:pStyle w:val="BodyText"/>
      </w:pPr>
    </w:p>
    <w:p w14:paraId="3A8D383F" w14:textId="77777777" w:rsidR="00583C8B" w:rsidRDefault="00583C8B">
      <w:pPr>
        <w:pStyle w:val="BodyText"/>
      </w:pPr>
    </w:p>
    <w:p w14:paraId="43657787" w14:textId="77777777" w:rsidR="00583C8B" w:rsidRDefault="00583C8B">
      <w:pPr>
        <w:pStyle w:val="BodyText"/>
      </w:pPr>
    </w:p>
    <w:p w14:paraId="7CCCF5F7" w14:textId="77777777" w:rsidR="00583C8B" w:rsidRDefault="00583C8B">
      <w:pPr>
        <w:pStyle w:val="BodyText"/>
      </w:pPr>
    </w:p>
    <w:p w14:paraId="03A35F18" w14:textId="77777777" w:rsidR="00583C8B" w:rsidRDefault="00583C8B">
      <w:pPr>
        <w:pStyle w:val="BodyText"/>
      </w:pPr>
    </w:p>
    <w:p w14:paraId="3212C0F8" w14:textId="77777777" w:rsidR="00583C8B" w:rsidRDefault="00583C8B">
      <w:pPr>
        <w:pStyle w:val="BodyText"/>
      </w:pPr>
    </w:p>
    <w:p w14:paraId="51605855" w14:textId="77777777" w:rsidR="00583C8B" w:rsidRDefault="00583C8B">
      <w:pPr>
        <w:pStyle w:val="BodyText"/>
      </w:pPr>
    </w:p>
    <w:p w14:paraId="6D749917" w14:textId="77777777" w:rsidR="00583C8B" w:rsidRDefault="00583C8B">
      <w:pPr>
        <w:pStyle w:val="BodyText"/>
      </w:pPr>
    </w:p>
    <w:p w14:paraId="253DF284" w14:textId="77777777" w:rsidR="00583C8B" w:rsidRDefault="00583C8B">
      <w:pPr>
        <w:pStyle w:val="BodyText"/>
      </w:pPr>
    </w:p>
    <w:p w14:paraId="1EC428F5" w14:textId="590AB10F" w:rsidR="00A87E21" w:rsidRDefault="00B936F4">
      <w:pPr>
        <w:pStyle w:val="BodyText"/>
      </w:pPr>
      <w:r>
        <w:t>The funnel plot shows that there are several data points that have high residuals</w:t>
      </w:r>
      <w:r w:rsidR="007B5173">
        <w:t xml:space="preserve"> (points in the gray area)</w:t>
      </w:r>
      <w:r>
        <w:t xml:space="preserve">. However, when these </w:t>
      </w:r>
      <w:r w:rsidR="007B5173">
        <w:t xml:space="preserve">data </w:t>
      </w:r>
      <w:r>
        <w:t>point</w:t>
      </w:r>
      <w:r w:rsidR="007B5173">
        <w:t>s</w:t>
      </w:r>
      <w:r>
        <w:t xml:space="preserve"> are taken out</w:t>
      </w:r>
      <w:r w:rsidR="007B5173">
        <w:t xml:space="preserve"> of the analysis</w:t>
      </w:r>
      <w:r>
        <w:t>, other data point replace them. We believe that high residual values arise from large differences in acclimation temperatures, which increases the plasticity effect size. When we constrain the difference in acclimation temperatures to a much smaller number, the variation in residuals does not change much, nor do the results of the model. Therefore, we decided to leave these data points in our analysis.</w:t>
      </w:r>
    </w:p>
    <w:p w14:paraId="7013D9F4" w14:textId="77777777" w:rsidR="00583C8B" w:rsidRDefault="00583C8B" w:rsidP="00583C8B">
      <w:pPr>
        <w:pStyle w:val="Heading1"/>
      </w:pPr>
      <w:r>
        <w:t>Final thoughts</w:t>
      </w:r>
    </w:p>
    <w:p w14:paraId="2400E2DB" w14:textId="0EA6F6FB" w:rsidR="00A87E21" w:rsidRDefault="00B936F4">
      <w:pPr>
        <w:pStyle w:val="FirstParagraph"/>
      </w:pPr>
      <w:r>
        <w:t>In sum, our data show strong support for the trade-off hypothesis. In the future, we would like to include more studies in this analysis on a wider range of s</w:t>
      </w:r>
      <w:r w:rsidR="00C325C9">
        <w:t>p</w:t>
      </w:r>
      <w:r>
        <w:t>ecies to see if this trend holds up.</w:t>
      </w:r>
      <w:r w:rsidR="00C325C9">
        <w:t xml:space="preserve"> </w:t>
      </w:r>
    </w:p>
    <w:sectPr w:rsidR="00A87E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AEC31" w14:textId="77777777" w:rsidR="008A37F2" w:rsidRDefault="008A37F2">
      <w:pPr>
        <w:spacing w:after="0"/>
      </w:pPr>
      <w:r>
        <w:separator/>
      </w:r>
    </w:p>
  </w:endnote>
  <w:endnote w:type="continuationSeparator" w:id="0">
    <w:p w14:paraId="773389A1" w14:textId="77777777" w:rsidR="008A37F2" w:rsidRDefault="008A37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05A248" w14:textId="77777777" w:rsidR="008A37F2" w:rsidRDefault="008A37F2">
      <w:r>
        <w:separator/>
      </w:r>
    </w:p>
  </w:footnote>
  <w:footnote w:type="continuationSeparator" w:id="0">
    <w:p w14:paraId="62B2A44E" w14:textId="77777777" w:rsidR="008A37F2" w:rsidRDefault="008A37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593096"/>
    <w:multiLevelType w:val="hybridMultilevel"/>
    <w:tmpl w:val="6788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CD2DE"/>
    <w:multiLevelType w:val="multilevel"/>
    <w:tmpl w:val="E54AE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3560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0D72751"/>
    <w:multiLevelType w:val="hybridMultilevel"/>
    <w:tmpl w:val="D6949958"/>
    <w:lvl w:ilvl="0" w:tplc="6F383C1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E00"/>
    <w:rsid w:val="00070057"/>
    <w:rsid w:val="001025DE"/>
    <w:rsid w:val="0012544E"/>
    <w:rsid w:val="002F5787"/>
    <w:rsid w:val="00330C7B"/>
    <w:rsid w:val="004E29B3"/>
    <w:rsid w:val="00520453"/>
    <w:rsid w:val="005611E8"/>
    <w:rsid w:val="00567AFE"/>
    <w:rsid w:val="00583C8B"/>
    <w:rsid w:val="00590D07"/>
    <w:rsid w:val="005B3FA2"/>
    <w:rsid w:val="005F4422"/>
    <w:rsid w:val="006365C9"/>
    <w:rsid w:val="006477DE"/>
    <w:rsid w:val="00663ADA"/>
    <w:rsid w:val="006D79A9"/>
    <w:rsid w:val="00784D58"/>
    <w:rsid w:val="007B5173"/>
    <w:rsid w:val="00843EC6"/>
    <w:rsid w:val="00845F8B"/>
    <w:rsid w:val="00862BD3"/>
    <w:rsid w:val="00863B61"/>
    <w:rsid w:val="008A37F2"/>
    <w:rsid w:val="008D6863"/>
    <w:rsid w:val="009917D6"/>
    <w:rsid w:val="00A347AD"/>
    <w:rsid w:val="00A873B0"/>
    <w:rsid w:val="00A87E21"/>
    <w:rsid w:val="00AA0B69"/>
    <w:rsid w:val="00B25EA4"/>
    <w:rsid w:val="00B86B75"/>
    <w:rsid w:val="00B936F4"/>
    <w:rsid w:val="00BC48D5"/>
    <w:rsid w:val="00BE321C"/>
    <w:rsid w:val="00C325C9"/>
    <w:rsid w:val="00C36279"/>
    <w:rsid w:val="00C63691"/>
    <w:rsid w:val="00D57E7E"/>
    <w:rsid w:val="00E315A3"/>
    <w:rsid w:val="00F97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F1395"/>
  <w15:docId w15:val="{9C42AAD3-3CCD-9641-8890-9D5AB5712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611E8"/>
    <w:rPr>
      <w:sz w:val="16"/>
      <w:szCs w:val="16"/>
    </w:rPr>
  </w:style>
  <w:style w:type="paragraph" w:styleId="CommentText">
    <w:name w:val="annotation text"/>
    <w:basedOn w:val="Normal"/>
    <w:link w:val="CommentTextChar"/>
    <w:semiHidden/>
    <w:unhideWhenUsed/>
    <w:rsid w:val="005611E8"/>
    <w:rPr>
      <w:sz w:val="20"/>
      <w:szCs w:val="20"/>
    </w:rPr>
  </w:style>
  <w:style w:type="character" w:customStyle="1" w:styleId="CommentTextChar">
    <w:name w:val="Comment Text Char"/>
    <w:basedOn w:val="DefaultParagraphFont"/>
    <w:link w:val="CommentText"/>
    <w:semiHidden/>
    <w:rsid w:val="005611E8"/>
    <w:rPr>
      <w:sz w:val="20"/>
      <w:szCs w:val="20"/>
    </w:rPr>
  </w:style>
  <w:style w:type="paragraph" w:styleId="CommentSubject">
    <w:name w:val="annotation subject"/>
    <w:basedOn w:val="CommentText"/>
    <w:next w:val="CommentText"/>
    <w:link w:val="CommentSubjectChar"/>
    <w:semiHidden/>
    <w:unhideWhenUsed/>
    <w:rsid w:val="005611E8"/>
    <w:rPr>
      <w:b/>
      <w:bCs/>
    </w:rPr>
  </w:style>
  <w:style w:type="character" w:customStyle="1" w:styleId="CommentSubjectChar">
    <w:name w:val="Comment Subject Char"/>
    <w:basedOn w:val="CommentTextChar"/>
    <w:link w:val="CommentSubject"/>
    <w:semiHidden/>
    <w:rsid w:val="005611E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1</Pages>
  <Words>1563</Words>
  <Characters>891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Plasticity Meta-Analysis</vt:lpstr>
    </vt:vector>
  </TitlesOfParts>
  <Company/>
  <LinksUpToDate>false</LinksUpToDate>
  <CharactersWithSpaces>1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Meta-Analysis</dc:title>
  <dc:creator>Jordanna Barley</dc:creator>
  <cp:keywords/>
  <cp:lastModifiedBy>Jordanna Barley</cp:lastModifiedBy>
  <cp:revision>13</cp:revision>
  <dcterms:created xsi:type="dcterms:W3CDTF">2021-02-18T14:49:00Z</dcterms:created>
  <dcterms:modified xsi:type="dcterms:W3CDTF">2021-02-23T00:33:00Z</dcterms:modified>
</cp:coreProperties>
</file>